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BDBEE" w14:textId="77777777" w:rsidR="00B03F97" w:rsidRDefault="0088188D">
      <w:pPr>
        <w:tabs>
          <w:tab w:val="left" w:pos="5670"/>
        </w:tabs>
        <w:spacing w:line="36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Diadema, ____/____/______ </w:t>
      </w:r>
    </w:p>
    <w:p w14:paraId="55211F5D" w14:textId="77777777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Ao (À)</w:t>
      </w:r>
    </w:p>
    <w:p w14:paraId="72BD0DD2" w14:textId="77777777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Prof.(a). Dr(a).:</w:t>
      </w:r>
    </w:p>
    <w:p w14:paraId="59C825BA" w14:textId="002C8613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Coordenador (a) do Programa de Pós-graduação em </w:t>
      </w:r>
      <w:sdt>
        <w:sdtPr>
          <w:rPr>
            <w:rFonts w:asciiTheme="majorHAnsi" w:eastAsia="Arial" w:hAnsiTheme="majorHAnsi" w:cstheme="majorHAnsi"/>
            <w:b/>
            <w:bCs/>
            <w:sz w:val="22"/>
            <w:szCs w:val="22"/>
          </w:rPr>
          <w:id w:val="103999083"/>
          <w:placeholder>
            <w:docPart w:val="E7170EBE31A244ADB697046A79FCB9A3"/>
          </w:placeholder>
          <w:showingPlcHdr/>
          <w:dropDownList>
            <w:listItem w:value="Escolher um item."/>
            <w:listItem w:displayText="Análise Ambiental Integrada" w:value="Análise Ambiental Integrada"/>
            <w:listItem w:displayText="Biologia Química" w:value="Biologia Química"/>
            <w:listItem w:displayText="Ciências Farmacêuticas" w:value="Ciências Farmacêuticas"/>
            <w:listItem w:displayText="Evolução e Ecologia" w:value="Evolução e Ecologia"/>
            <w:listItem w:displayText="Engenharia Química" w:value="Engenharia Química"/>
            <w:listItem w:displayText="Mestrado Profissional em Matemática Aplicada" w:value="Mestrado Profissional em Matemática Aplicada"/>
            <w:listItem w:displayText="Qímica-Ciência e Tecnologia da Sustentabilidade" w:value="Qímica-Ciência e Tecnologia da Sustentabilidade"/>
            <w:listItem w:displayText="Ensino de Ciências e Matemática" w:value="Ensino de Ciências e Matemática"/>
            <w:listItem w:displayText="Engenharia e Ciências de Materiais" w:value="Engenharia e Ciências de Materiais"/>
            <w:listItem w:displayText="Biotecnologia" w:value="Biotecnologia"/>
          </w:dropDownList>
        </w:sdtPr>
        <w:sdtEndPr/>
        <w:sdtContent>
          <w:r w:rsidR="00A44E5F" w:rsidRPr="0059677C">
            <w:rPr>
              <w:rStyle w:val="PlaceholderText"/>
            </w:rPr>
            <w:t>Escolher um item.</w:t>
          </w:r>
        </w:sdtContent>
      </w:sdt>
    </w:p>
    <w:p w14:paraId="6E5C34E6" w14:textId="58A66D3F" w:rsidR="00B03F97" w:rsidRDefault="0088188D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Tendo o (a) discente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716080339"/>
          <w:placeholder>
            <w:docPart w:val="6084B7007F9B42AEAACA2DCA25CFAD8F"/>
          </w:placeholder>
          <w:showingPlcHdr/>
        </w:sdtPr>
        <w:sdtEndPr/>
        <w:sdtContent>
          <w:r w:rsidR="00A44E5F" w:rsidRPr="00FA0178">
            <w:rPr>
              <w:rStyle w:val="PlaceholderText"/>
              <w:b/>
              <w:bCs/>
            </w:rPr>
            <w:t>Clique ou toque aqui para inserir o texto.</w:t>
          </w:r>
        </w:sdtContent>
      </w:sdt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Completado os créditos necessários e cumprido as exigências legais da Pós-Graduação, solicito que seja aprovada a Comissão Julgadora para a defesa de sua </w:t>
      </w:r>
      <w:sdt>
        <w:sdtPr>
          <w:rPr>
            <w:rFonts w:asciiTheme="majorHAnsi" w:eastAsia="Arial" w:hAnsiTheme="majorHAnsi" w:cstheme="majorHAnsi"/>
            <w:b/>
            <w:bCs/>
            <w:color w:val="000000"/>
            <w:sz w:val="22"/>
            <w:szCs w:val="22"/>
          </w:rPr>
          <w:id w:val="1028298306"/>
          <w:placeholder>
            <w:docPart w:val="F6B375A4122045BBBD0698DE91EE3C51"/>
          </w:placeholder>
          <w:showingPlcHdr/>
          <w:dropDownList>
            <w:listItem w:value="Escolher um item."/>
            <w:listItem w:displayText="Dissertação de Mestrado" w:value="tese"/>
            <w:listItem w:displayText="Tese de Doutorado" w:value="Tese de Doutorado"/>
          </w:dropDownList>
        </w:sdtPr>
        <w:sdtEndPr/>
        <w:sdtContent>
          <w:r w:rsidR="00A44E5F" w:rsidRPr="00FA0178">
            <w:rPr>
              <w:rStyle w:val="PlaceholderText"/>
              <w:b/>
              <w:bCs/>
            </w:rPr>
            <w:t>Escolher um item.</w:t>
          </w:r>
        </w:sdtContent>
      </w:sdt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, intitulada: </w:t>
      </w:r>
    </w:p>
    <w:p w14:paraId="62663DB6" w14:textId="77777777" w:rsidR="00B03F97" w:rsidRDefault="0088188D">
      <w:pPr>
        <w:spacing w:before="120"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_________________________________________________________________________________ </w:t>
      </w:r>
    </w:p>
    <w:p w14:paraId="075A4729" w14:textId="77777777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_________________________________________________________________________________ </w:t>
      </w:r>
    </w:p>
    <w:p w14:paraId="2D68B3C8" w14:textId="77777777" w:rsidR="00B03F97" w:rsidRDefault="0088188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Calibri" w:eastAsia="Calibri" w:hAnsi="Calibri" w:cs="Calibri"/>
          <w:b/>
          <w:color w:val="FF0000"/>
          <w:sz w:val="22"/>
          <w:szCs w:val="22"/>
        </w:rPr>
      </w:pP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Cinco palavras-chave: </w:t>
      </w:r>
      <w:r>
        <w:rPr>
          <w:color w:val="000000"/>
        </w:rPr>
        <w:t>    </w:t>
      </w:r>
      <w:r>
        <w:rPr>
          <w:color w:val="000000"/>
        </w:rPr>
        <w:t> 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; </w:t>
      </w:r>
      <w:r>
        <w:rPr>
          <w:color w:val="000000"/>
        </w:rPr>
        <w:t>    </w:t>
      </w:r>
      <w:r>
        <w:rPr>
          <w:color w:val="000000"/>
        </w:rPr>
        <w:t> 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; </w:t>
      </w:r>
      <w:r>
        <w:rPr>
          <w:color w:val="000000"/>
        </w:rPr>
        <w:t>    </w:t>
      </w:r>
      <w:r>
        <w:rPr>
          <w:color w:val="000000"/>
        </w:rPr>
        <w:t> 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; </w:t>
      </w:r>
      <w:r>
        <w:rPr>
          <w:color w:val="000000"/>
        </w:rPr>
        <w:t>    </w:t>
      </w:r>
      <w:r>
        <w:rPr>
          <w:color w:val="000000"/>
        </w:rPr>
        <w:t> 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; </w:t>
      </w:r>
      <w:r>
        <w:rPr>
          <w:color w:val="000000"/>
        </w:rPr>
        <w:t>     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</w:t>
      </w:r>
    </w:p>
    <w:p w14:paraId="24C5C8DD" w14:textId="77777777" w:rsidR="00B03F97" w:rsidRDefault="0088188D">
      <w:pPr>
        <w:spacing w:line="480" w:lineRule="auto"/>
        <w:rPr>
          <w:rFonts w:ascii="Calibri" w:eastAsia="Calibri" w:hAnsi="Calibri" w:cs="Calibri"/>
          <w:b/>
          <w:i/>
        </w:rPr>
      </w:pPr>
      <w:r>
        <w:rPr>
          <w:rFonts w:ascii="Calibri" w:eastAsia="Calibri" w:hAnsi="Calibri" w:cs="Calibri"/>
          <w:b/>
          <w:i/>
          <w:color w:val="FF0000"/>
          <w:highlight w:val="yellow"/>
        </w:rPr>
        <w:t xml:space="preserve">(Estas 5 palavras deverão ser as mesmas que constarão na dissertação/tese entregue para a </w:t>
      </w:r>
      <w:r>
        <w:rPr>
          <w:rFonts w:ascii="Calibri" w:eastAsia="Calibri" w:hAnsi="Calibri" w:cs="Calibri"/>
          <w:b/>
          <w:i/>
          <w:color w:val="FF0000"/>
          <w:highlight w:val="yellow"/>
        </w:rPr>
        <w:t>banca e na versão final)</w:t>
      </w:r>
      <w:r>
        <w:rPr>
          <w:rFonts w:ascii="Calibri" w:eastAsia="Calibri" w:hAnsi="Calibri" w:cs="Calibri"/>
          <w:b/>
          <w:i/>
          <w:color w:val="FF0000"/>
        </w:rPr>
        <w:t xml:space="preserve"> </w:t>
      </w:r>
    </w:p>
    <w:p w14:paraId="52B78B85" w14:textId="77777777" w:rsidR="00B03F97" w:rsidRDefault="0088188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Linha de Pesquisa em que está inserido o Projeto do(a) discente:</w:t>
      </w:r>
    </w:p>
    <w:p w14:paraId="667040DC" w14:textId="77777777" w:rsidR="00B03F97" w:rsidRDefault="0088188D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________________________________________________________________________________</w:t>
      </w:r>
    </w:p>
    <w:p w14:paraId="7B752610" w14:textId="77777777" w:rsidR="00B03F97" w:rsidRDefault="0088188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Projeto de pesquisa do programa em que a dissertação/tese será incluída na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lataforma Sucupira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(não se trata do projeto desenvolvido pelo (a) discente e sim o inserido na Plataforma Sucupira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</w:p>
    <w:p w14:paraId="58423477" w14:textId="77777777" w:rsidR="00B03F97" w:rsidRDefault="0088188D">
      <w:pPr>
        <w:spacing w:line="480" w:lineRule="auto"/>
        <w:ind w:left="360" w:firstLine="360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________________________________________________________________________________</w:t>
      </w:r>
    </w:p>
    <w:p w14:paraId="7EE38E6C" w14:textId="77777777" w:rsidR="00B03F97" w:rsidRDefault="00B03F97">
      <w:pPr>
        <w:spacing w:line="480" w:lineRule="auto"/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7ADBB33A" w14:textId="77777777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Orientador: ______________________________________________________________</w:t>
      </w:r>
    </w:p>
    <w:p w14:paraId="5977AAC9" w14:textId="77777777" w:rsidR="00B03F97" w:rsidRDefault="0088188D">
      <w:pPr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Coorientador (se houver): __________________________________________________</w:t>
      </w:r>
    </w:p>
    <w:p w14:paraId="5EDFBE74" w14:textId="77777777" w:rsidR="00B03F97" w:rsidRDefault="0088188D">
      <w:pPr>
        <w:tabs>
          <w:tab w:val="left" w:pos="5812"/>
        </w:tabs>
        <w:spacing w:line="480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Data da Defesa:    ____/____/____      Horário: ___________ h </w:t>
      </w:r>
    </w:p>
    <w:p w14:paraId="489A5563" w14:textId="77777777" w:rsidR="00B03F97" w:rsidRDefault="0088188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Local: </w:t>
      </w:r>
    </w:p>
    <w:p w14:paraId="63CA8A5C" w14:textId="77777777" w:rsidR="00B03F97" w:rsidRDefault="0088188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MS Gothic" w:eastAsia="MS Gothic" w:hAnsi="MS Gothic" w:cs="MS Gothic"/>
          <w:b/>
          <w:sz w:val="22"/>
          <w:szCs w:val="22"/>
        </w:rPr>
        <w:t>☐</w:t>
      </w:r>
      <w:r>
        <w:rPr>
          <w:rFonts w:ascii="Calibri" w:eastAsia="Calibri" w:hAnsi="Calibri" w:cs="Calibri"/>
          <w:b/>
          <w:sz w:val="22"/>
          <w:szCs w:val="22"/>
        </w:rPr>
        <w:t xml:space="preserve"> Presencial (inserir as informações sobre local)</w:t>
      </w:r>
    </w:p>
    <w:p w14:paraId="6C2ACBA1" w14:textId="77777777" w:rsidR="00B03F97" w:rsidRPr="00AF32EC" w:rsidRDefault="0088188D">
      <w:pPr>
        <w:rPr>
          <w:rFonts w:ascii="Calibri" w:eastAsia="Calibri" w:hAnsi="Calibri" w:cs="Calibri"/>
          <w:b/>
          <w:sz w:val="22"/>
          <w:szCs w:val="22"/>
          <w:lang w:val="en-US"/>
        </w:rPr>
      </w:pPr>
      <w:r w:rsidRPr="00AF32EC">
        <w:rPr>
          <w:rFonts w:ascii="MS Gothic" w:eastAsia="MS Gothic" w:hAnsi="MS Gothic" w:cs="MS Gothic"/>
          <w:b/>
          <w:sz w:val="22"/>
          <w:szCs w:val="22"/>
          <w:lang w:val="en-US"/>
        </w:rPr>
        <w:t>☐</w:t>
      </w:r>
      <w:r w:rsidRPr="00AF32EC">
        <w:rPr>
          <w:rFonts w:ascii="Calibri" w:eastAsia="Calibri" w:hAnsi="Calibri" w:cs="Calibri"/>
          <w:b/>
          <w:sz w:val="22"/>
          <w:szCs w:val="22"/>
          <w:lang w:val="en-US"/>
        </w:rPr>
        <w:t xml:space="preserve"> </w:t>
      </w:r>
      <w:proofErr w:type="gramStart"/>
      <w:r w:rsidRPr="00AF32EC">
        <w:rPr>
          <w:rFonts w:ascii="Calibri" w:eastAsia="Calibri" w:hAnsi="Calibri" w:cs="Calibri"/>
          <w:b/>
          <w:sz w:val="22"/>
          <w:szCs w:val="22"/>
          <w:lang w:val="en-US"/>
        </w:rPr>
        <w:t>On line</w:t>
      </w:r>
      <w:proofErr w:type="gramEnd"/>
      <w:r w:rsidRPr="00AF32EC">
        <w:rPr>
          <w:rFonts w:ascii="Calibri" w:eastAsia="Calibri" w:hAnsi="Calibri" w:cs="Calibri"/>
          <w:b/>
          <w:sz w:val="22"/>
          <w:szCs w:val="22"/>
          <w:lang w:val="en-US"/>
        </w:rPr>
        <w:t xml:space="preserve"> (</w:t>
      </w:r>
      <w:proofErr w:type="spellStart"/>
      <w:r w:rsidRPr="00AF32EC">
        <w:rPr>
          <w:rFonts w:ascii="Calibri" w:eastAsia="Calibri" w:hAnsi="Calibri" w:cs="Calibri"/>
          <w:b/>
          <w:sz w:val="22"/>
          <w:szCs w:val="22"/>
          <w:lang w:val="en-US"/>
        </w:rPr>
        <w:t>inserir</w:t>
      </w:r>
      <w:proofErr w:type="spellEnd"/>
      <w:r w:rsidRPr="00AF32EC">
        <w:rPr>
          <w:rFonts w:ascii="Calibri" w:eastAsia="Calibri" w:hAnsi="Calibri" w:cs="Calibri"/>
          <w:b/>
          <w:sz w:val="22"/>
          <w:szCs w:val="22"/>
          <w:lang w:val="en-US"/>
        </w:rPr>
        <w:t xml:space="preserve"> o link)</w:t>
      </w:r>
    </w:p>
    <w:p w14:paraId="40D2C205" w14:textId="77777777" w:rsidR="00B03F97" w:rsidRPr="00AF32EC" w:rsidRDefault="00B03F97">
      <w:pPr>
        <w:rPr>
          <w:rFonts w:ascii="Calibri" w:eastAsia="Calibri" w:hAnsi="Calibri" w:cs="Calibri"/>
          <w:b/>
          <w:sz w:val="22"/>
          <w:szCs w:val="22"/>
          <w:lang w:val="en-US"/>
        </w:rPr>
      </w:pPr>
    </w:p>
    <w:p w14:paraId="706A0E42" w14:textId="77777777" w:rsidR="00B03F97" w:rsidRPr="00AF32EC" w:rsidRDefault="0088188D">
      <w:pPr>
        <w:rPr>
          <w:rFonts w:ascii="Calibri" w:eastAsia="Calibri" w:hAnsi="Calibri" w:cs="Calibri"/>
          <w:b/>
          <w:sz w:val="22"/>
          <w:szCs w:val="22"/>
          <w:lang w:val="en-US"/>
        </w:rPr>
      </w:pPr>
      <w:r w:rsidRPr="00AF32EC">
        <w:rPr>
          <w:lang w:val="en-US"/>
        </w:rPr>
        <w:br w:type="page"/>
      </w:r>
    </w:p>
    <w:p w14:paraId="2FB1EF04" w14:textId="77777777" w:rsidR="00B03F97" w:rsidRDefault="0088188D">
      <w:pPr>
        <w:rPr>
          <w:rFonts w:ascii="Calibri" w:eastAsia="Calibri" w:hAnsi="Calibri" w:cs="Calibri"/>
          <w:b/>
          <w:sz w:val="22"/>
          <w:szCs w:val="22"/>
          <w:u w:val="single"/>
        </w:rPr>
      </w:pPr>
      <w:r>
        <w:rPr>
          <w:rFonts w:ascii="Calibri" w:eastAsia="Calibri" w:hAnsi="Calibri" w:cs="Calibri"/>
          <w:b/>
          <w:sz w:val="22"/>
          <w:szCs w:val="22"/>
          <w:u w:val="single"/>
        </w:rPr>
        <w:lastRenderedPageBreak/>
        <w:t>Composição da Comissão Julgadora</w:t>
      </w:r>
    </w:p>
    <w:p w14:paraId="582B3BCD" w14:textId="77777777" w:rsidR="00B03F97" w:rsidRDefault="00B03F97">
      <w:pPr>
        <w:rPr>
          <w:rFonts w:ascii="Calibri" w:eastAsia="Calibri" w:hAnsi="Calibri" w:cs="Calibri"/>
          <w:sz w:val="22"/>
          <w:szCs w:val="22"/>
        </w:rPr>
      </w:pPr>
    </w:p>
    <w:p w14:paraId="0DA20F07" w14:textId="77777777" w:rsidR="00B03F97" w:rsidRDefault="0088188D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ATENÇÃO: Nesse formulário você deve indicar 3 (três) possíveis membros titulares e 2 (dois) possíveis suplentes. </w:t>
      </w:r>
    </w:p>
    <w:p w14:paraId="1D273412" w14:textId="77777777" w:rsidR="00B03F97" w:rsidRDefault="0088188D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Lembrando que:</w:t>
      </w:r>
    </w:p>
    <w:p w14:paraId="040556AF" w14:textId="237C1BE1" w:rsidR="00B03F97" w:rsidRDefault="0088188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b/>
          <w:color w:val="FF0000"/>
          <w:sz w:val="22"/>
          <w:szCs w:val="22"/>
        </w:rPr>
      </w:pP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Pelo menos um dos membros </w:t>
      </w:r>
      <w:r w:rsidR="00A25131">
        <w:rPr>
          <w:rFonts w:ascii="Calibri" w:eastAsia="Calibri" w:hAnsi="Calibri" w:cs="Calibri"/>
          <w:b/>
          <w:color w:val="FF0000"/>
          <w:sz w:val="22"/>
          <w:szCs w:val="22"/>
        </w:rPr>
        <w:t xml:space="preserve">titular e suplente 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>deve ser externo à Unifesp</w:t>
      </w:r>
    </w:p>
    <w:p w14:paraId="5BDB1744" w14:textId="316B0BB2" w:rsidR="00B03F97" w:rsidRDefault="0088188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b/>
          <w:color w:val="FF0000"/>
          <w:sz w:val="22"/>
          <w:szCs w:val="22"/>
        </w:rPr>
      </w:pPr>
      <w:r>
        <w:rPr>
          <w:rFonts w:ascii="Calibri" w:eastAsia="Calibri" w:hAnsi="Calibri" w:cs="Calibri"/>
          <w:b/>
          <w:color w:val="FF0000"/>
          <w:sz w:val="22"/>
          <w:szCs w:val="22"/>
        </w:rPr>
        <w:t>Conforme o regimento do PPG-EQ, o orientador é um dos membros</w:t>
      </w:r>
      <w:r w:rsidR="00A25131">
        <w:rPr>
          <w:rFonts w:ascii="Calibri" w:eastAsia="Calibri" w:hAnsi="Calibri" w:cs="Calibri"/>
          <w:b/>
          <w:color w:val="FF0000"/>
          <w:sz w:val="22"/>
          <w:szCs w:val="22"/>
        </w:rPr>
        <w:t xml:space="preserve"> titulares</w:t>
      </w:r>
      <w:r>
        <w:rPr>
          <w:rFonts w:ascii="Calibri" w:eastAsia="Calibri" w:hAnsi="Calibri" w:cs="Calibri"/>
          <w:b/>
          <w:color w:val="FF0000"/>
          <w:sz w:val="22"/>
          <w:szCs w:val="22"/>
        </w:rPr>
        <w:t xml:space="preserve"> da banca</w:t>
      </w:r>
    </w:p>
    <w:p w14:paraId="7F188588" w14:textId="77777777" w:rsidR="00B03F97" w:rsidRDefault="00B03F9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both"/>
        <w:rPr>
          <w:rFonts w:ascii="Calibri" w:eastAsia="Calibri" w:hAnsi="Calibri" w:cs="Calibri"/>
          <w:b/>
          <w:color w:val="FF0000"/>
          <w:sz w:val="22"/>
          <w:szCs w:val="22"/>
        </w:rPr>
      </w:pPr>
    </w:p>
    <w:p w14:paraId="6AC7BFF2" w14:textId="77777777" w:rsidR="00B03F97" w:rsidRDefault="0088188D">
      <w:pPr>
        <w:spacing w:line="276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Será considerado(a) como membro externo o(a) participante não vinculado à Unifesp que: </w:t>
      </w:r>
    </w:p>
    <w:p w14:paraId="0C1B8567" w14:textId="77777777" w:rsidR="00B03F97" w:rsidRDefault="0088188D">
      <w:pPr>
        <w:spacing w:line="276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I - Obteve o título de doutor (a) em instituição diferente da Unifesp; ou </w:t>
      </w:r>
    </w:p>
    <w:p w14:paraId="16D975D8" w14:textId="77777777" w:rsidR="00B03F97" w:rsidRDefault="0088188D">
      <w:pPr>
        <w:spacing w:line="276" w:lineRule="auto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II - Seja vinculado (a) a outra instituição ou programa de pós-graduação externo à </w:t>
      </w:r>
      <w:r>
        <w:rPr>
          <w:rFonts w:ascii="Calibri" w:eastAsia="Calibri" w:hAnsi="Calibri" w:cs="Calibri"/>
          <w:b/>
          <w:sz w:val="22"/>
          <w:szCs w:val="22"/>
        </w:rPr>
        <w:t>Unifesp.</w:t>
      </w:r>
    </w:p>
    <w:p w14:paraId="2F8AA681" w14:textId="77777777" w:rsidR="00B03F97" w:rsidRDefault="00B03F97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</w:p>
    <w:p w14:paraId="75225DD4" w14:textId="77777777" w:rsidR="00B03F97" w:rsidRDefault="0088188D">
      <w:pPr>
        <w:spacing w:line="276" w:lineRule="auto"/>
        <w:jc w:val="both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Em caso de dúvidas: Consulte o regimento interno da ProPGPq </w:t>
      </w:r>
      <w:hyperlink r:id="rId8">
        <w:r>
          <w:rPr>
            <w:rFonts w:ascii="Calibri" w:eastAsia="Calibri" w:hAnsi="Calibri" w:cs="Calibri"/>
            <w:b/>
            <w:color w:val="0000FF"/>
            <w:sz w:val="22"/>
            <w:szCs w:val="22"/>
            <w:u w:val="single"/>
          </w:rPr>
          <w:t>https://www.unifesp.br/reitoria/propgpq/regimento-2021</w:t>
        </w:r>
      </w:hyperlink>
      <w:r>
        <w:rPr>
          <w:rFonts w:ascii="Calibri" w:eastAsia="Calibri" w:hAnsi="Calibri" w:cs="Calibri"/>
          <w:b/>
          <w:sz w:val="22"/>
          <w:szCs w:val="22"/>
        </w:rPr>
        <w:t xml:space="preserve"> , do programa de pós-graduação que pertence e das resoluções emitidas pela ProPGPq envolvendo a composição de comissões julgadoras. </w:t>
      </w:r>
    </w:p>
    <w:p w14:paraId="42768C58" w14:textId="77777777" w:rsidR="00B03F97" w:rsidRDefault="00B03F97">
      <w:pPr>
        <w:rPr>
          <w:rFonts w:ascii="Calibri" w:eastAsia="Calibri" w:hAnsi="Calibri" w:cs="Calibri"/>
          <w:sz w:val="22"/>
          <w:szCs w:val="22"/>
        </w:rPr>
      </w:pPr>
    </w:p>
    <w:p w14:paraId="58F2EF66" w14:textId="77777777" w:rsidR="00B03F97" w:rsidRDefault="0088188D">
      <w:pPr>
        <w:shd w:val="clear" w:color="auto" w:fill="AEAAAA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TITULARES INDICADOS</w:t>
      </w:r>
    </w:p>
    <w:p w14:paraId="7AD6F750" w14:textId="77777777" w:rsidR="00B03F97" w:rsidRDefault="00B03F97">
      <w:pPr>
        <w:jc w:val="both"/>
        <w:rPr>
          <w:rFonts w:ascii="Arial" w:eastAsia="Arial" w:hAnsi="Arial" w:cs="Arial"/>
        </w:rPr>
      </w:pPr>
    </w:p>
    <w:p w14:paraId="23DAC168" w14:textId="77777777" w:rsidR="00B03F97" w:rsidRDefault="0088188D">
      <w:pPr>
        <w:shd w:val="clear" w:color="auto" w:fill="D9D9D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Titular 1</w:t>
      </w:r>
    </w:p>
    <w:p w14:paraId="1A3A8AAD" w14:textId="77777777" w:rsidR="00B03F97" w:rsidRDefault="008818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me completo (sem abreviações): </w:t>
      </w:r>
    </w:p>
    <w:p w14:paraId="0869F178" w14:textId="3D6E9552" w:rsidR="00AF32EC" w:rsidRDefault="00AF32E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F32EC">
        <w:rPr>
          <w:rFonts w:ascii="Calibri" w:eastAsia="Calibri" w:hAnsi="Calibri" w:cs="Calibri"/>
          <w:color w:val="000000"/>
          <w:highlight w:val="magenta"/>
        </w:rPr>
        <w:t>Nome completo da instituição onde trabalha:</w:t>
      </w:r>
    </w:p>
    <w:p w14:paraId="52E6C4CC" w14:textId="3262D3C6" w:rsidR="00B03F97" w:rsidRDefault="008818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É o orientador ou representante designado por ele? </w:t>
      </w:r>
      <w:sdt>
        <w:sdtPr>
          <w:id w:val="-1720198414"/>
          <w:placeholder>
            <w:docPart w:val="6BA6DA79E7C54B6DAEA6C0DFFBA3B92C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="004158AF"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7A18978E" w14:textId="07C930B0" w:rsidR="00B03F97" w:rsidRDefault="0088188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Já foi membro de banca de defesa na Universidade Federal de São Paulo – UNIFESP? </w:t>
      </w:r>
      <w:sdt>
        <w:sdtPr>
          <w:id w:val="589889378"/>
          <w:placeholder>
            <w:docPart w:val="8B5EC3BFE371497F91BECDDBB635C122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="004158AF"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1C7B0D70" w14:textId="77777777" w:rsidR="00B03F97" w:rsidRDefault="0088188D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*******************************</w:t>
      </w:r>
    </w:p>
    <w:p w14:paraId="37BF3610" w14:textId="77777777" w:rsidR="00B03F97" w:rsidRDefault="0088188D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highlight w:val="yellow"/>
        </w:rPr>
        <w:t xml:space="preserve">Se a resposta for </w:t>
      </w:r>
      <w:r>
        <w:rPr>
          <w:rFonts w:ascii="Calibri" w:eastAsia="Calibri" w:hAnsi="Calibri" w:cs="Calibri"/>
          <w:color w:val="FF0000"/>
          <w:highlight w:val="yellow"/>
        </w:rPr>
        <w:t>NÃO</w:t>
      </w:r>
      <w:r>
        <w:rPr>
          <w:rFonts w:ascii="Calibri" w:eastAsia="Calibri" w:hAnsi="Calibri" w:cs="Calibr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3D89DC61" w14:textId="77777777" w:rsidR="00B03F97" w:rsidRDefault="00B03F97">
      <w:pPr>
        <w:spacing w:line="276" w:lineRule="auto"/>
        <w:jc w:val="both"/>
        <w:rPr>
          <w:rFonts w:ascii="Calibri" w:eastAsia="Calibri" w:hAnsi="Calibri" w:cs="Calibri"/>
        </w:rPr>
      </w:pPr>
    </w:p>
    <w:p w14:paraId="6CD84389" w14:textId="3CC7FBF3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cionalidade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3FA3D7DB" w14:textId="7D1AD901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PF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0B9CB46B" w14:textId="07916455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G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15C227C5" w14:textId="7D54E1CA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ssaporte, se estrangeiro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547C5B33" w14:textId="13D350B3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de nascimento:___/___/____ </w:t>
      </w:r>
      <w:r>
        <w:rPr>
          <w:rFonts w:ascii="Calibri" w:eastAsia="Calibri" w:hAnsi="Calibri" w:cs="Calibri"/>
        </w:rPr>
        <w:tab/>
        <w:t>Sexo:</w:t>
      </w:r>
      <w:r>
        <w:rPr>
          <w:rFonts w:ascii="Calibri" w:eastAsia="Calibri" w:hAnsi="Calibri" w:cs="Calibri"/>
          <w:color w:val="808080"/>
        </w:rPr>
        <w:t>.</w:t>
      </w:r>
      <w:r>
        <w:rPr>
          <w:rFonts w:ascii="Calibri" w:eastAsia="Calibri" w:hAnsi="Calibri" w:cs="Calibri"/>
        </w:rPr>
        <w:t xml:space="preserve">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41C39AEE" w14:textId="501D3BDB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2044205582"/>
          <w:placeholder>
            <w:docPart w:val="DD2049E0AA6C4C45AB1EF703714225DE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="004158AF"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081B696B" w14:textId="77777777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-------------------------------</w:t>
      </w:r>
    </w:p>
    <w:p w14:paraId="1EA7CFE4" w14:textId="79C16668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a instituição onde trabalha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AF32EC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26DF2323" w14:textId="202954CE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o departamento onde está lotado(a)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5953D03A" w14:textId="2FF7E9A8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go que ocupa:</w:t>
      </w:r>
      <w:r w:rsidR="004158AF" w:rsidRPr="004158A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984268197"/>
          <w:placeholder>
            <w:docPart w:val="10FF96E7A3CA452DAAEAEC6F9CB5FD1A"/>
          </w:placeholder>
          <w:showingPlcHdr/>
          <w:dropDownList>
            <w:listItem w:value="Escolher um item."/>
            <w:listItem w:displayText="Pesquisador" w:value="Pesquisador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="004158AF"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7F682B17" w14:textId="755007B7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 institucional, se possível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5A4A1261" w14:textId="2FACFBA0" w:rsidR="00B03F97" w:rsidRDefault="0088188D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r w:rsidR="004158AF"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="004158AF" w:rsidRPr="00DF4025">
        <w:rPr>
          <w:rFonts w:asciiTheme="minorHAnsi" w:hAnsiTheme="minorHAnsi" w:cstheme="minorHAnsi"/>
        </w:rPr>
        <w:instrText xml:space="preserve"> FORMTEXT </w:instrText>
      </w:r>
      <w:r w:rsidR="004158AF" w:rsidRPr="00DF4025">
        <w:rPr>
          <w:rFonts w:asciiTheme="minorHAnsi" w:hAnsiTheme="minorHAnsi" w:cstheme="minorHAnsi"/>
        </w:rPr>
      </w:r>
      <w:r w:rsidR="004158AF" w:rsidRPr="00DF4025">
        <w:rPr>
          <w:rFonts w:asciiTheme="minorHAnsi" w:hAnsiTheme="minorHAnsi" w:cstheme="minorHAnsi"/>
        </w:rPr>
        <w:fldChar w:fldCharType="separate"/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  <w:noProof/>
        </w:rPr>
        <w:t> </w:t>
      </w:r>
      <w:r w:rsidR="004158AF" w:rsidRPr="00DF4025">
        <w:rPr>
          <w:rFonts w:asciiTheme="minorHAnsi" w:hAnsiTheme="minorHAnsi" w:cstheme="minorHAnsi"/>
        </w:rPr>
        <w:fldChar w:fldCharType="end"/>
      </w:r>
    </w:p>
    <w:p w14:paraId="66B00B59" w14:textId="77777777" w:rsidR="00B03F97" w:rsidRDefault="00B03F97">
      <w:pPr>
        <w:spacing w:line="276" w:lineRule="auto"/>
        <w:jc w:val="both"/>
      </w:pPr>
    </w:p>
    <w:p w14:paraId="0AB035B2" w14:textId="77777777" w:rsidR="00B03F97" w:rsidRDefault="00B03F97">
      <w:pPr>
        <w:jc w:val="both"/>
        <w:rPr>
          <w:rFonts w:ascii="Arial" w:eastAsia="Arial" w:hAnsi="Arial" w:cs="Arial"/>
          <w:sz w:val="18"/>
          <w:szCs w:val="18"/>
        </w:rPr>
      </w:pPr>
    </w:p>
    <w:p w14:paraId="25089168" w14:textId="77777777" w:rsidR="00B03F97" w:rsidRDefault="00B03F97">
      <w:pPr>
        <w:jc w:val="both"/>
        <w:rPr>
          <w:rFonts w:ascii="Arial" w:eastAsia="Arial" w:hAnsi="Arial" w:cs="Arial"/>
          <w:sz w:val="18"/>
          <w:szCs w:val="18"/>
        </w:rPr>
      </w:pPr>
    </w:p>
    <w:p w14:paraId="54BF0EE8" w14:textId="77777777" w:rsidR="00B03F97" w:rsidRDefault="00B03F97">
      <w:pPr>
        <w:jc w:val="both"/>
        <w:rPr>
          <w:rFonts w:ascii="Arial" w:eastAsia="Arial" w:hAnsi="Arial" w:cs="Arial"/>
          <w:sz w:val="18"/>
          <w:szCs w:val="18"/>
        </w:rPr>
      </w:pPr>
    </w:p>
    <w:p w14:paraId="40ABC91A" w14:textId="77777777" w:rsidR="00B03F97" w:rsidRDefault="0088188D">
      <w:pPr>
        <w:shd w:val="clear" w:color="auto" w:fill="D9D9D9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tular 2</w:t>
      </w:r>
    </w:p>
    <w:p w14:paraId="5140F7EF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me completo (sem abreviações): </w:t>
      </w:r>
    </w:p>
    <w:p w14:paraId="3D77B6CA" w14:textId="77777777" w:rsidR="00AF32EC" w:rsidRDefault="00AF32EC" w:rsidP="00AF32E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F32EC">
        <w:rPr>
          <w:rFonts w:ascii="Calibri" w:eastAsia="Calibri" w:hAnsi="Calibri" w:cs="Calibri"/>
          <w:color w:val="000000"/>
          <w:highlight w:val="magenta"/>
        </w:rPr>
        <w:t>Nome completo da instituição onde trabalha:</w:t>
      </w:r>
    </w:p>
    <w:p w14:paraId="44746C2F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É o orientador ou representante designado por ele? </w:t>
      </w:r>
      <w:sdt>
        <w:sdtPr>
          <w:id w:val="-126168819"/>
          <w:placeholder>
            <w:docPart w:val="737D738C5FCE4D33AA944D6FCDBAEC0A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4167112E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Já foi membro de banca de defesa na Universidade Federal de São Paulo – UNIFESP? </w:t>
      </w:r>
      <w:sdt>
        <w:sdtPr>
          <w:id w:val="1086267956"/>
          <w:placeholder>
            <w:docPart w:val="7CA0E505DAD245CABC8EC2A84B681D59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2A0ADDD7" w14:textId="77777777" w:rsidR="00564878" w:rsidRDefault="00564878" w:rsidP="0056487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*******************************</w:t>
      </w:r>
    </w:p>
    <w:p w14:paraId="7DED498F" w14:textId="77777777" w:rsidR="00564878" w:rsidRDefault="00564878" w:rsidP="0056487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highlight w:val="yellow"/>
        </w:rPr>
        <w:lastRenderedPageBreak/>
        <w:t xml:space="preserve">Se a resposta for </w:t>
      </w:r>
      <w:r>
        <w:rPr>
          <w:rFonts w:ascii="Calibri" w:eastAsia="Calibri" w:hAnsi="Calibri" w:cs="Calibri"/>
          <w:color w:val="FF0000"/>
          <w:highlight w:val="yellow"/>
        </w:rPr>
        <w:t>NÃO</w:t>
      </w:r>
      <w:r>
        <w:rPr>
          <w:rFonts w:ascii="Calibri" w:eastAsia="Calibri" w:hAnsi="Calibri" w:cs="Calibr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132BE59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</w:p>
    <w:p w14:paraId="1613A86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cionalidad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B30230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PF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0BC9271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G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6D4ADD2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ssaporte, se estrangeiro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6C1314C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de nascimento:___/___/____ </w:t>
      </w:r>
      <w:r>
        <w:rPr>
          <w:rFonts w:ascii="Calibri" w:eastAsia="Calibri" w:hAnsi="Calibri" w:cs="Calibri"/>
        </w:rPr>
        <w:tab/>
        <w:t>Sexo:</w:t>
      </w:r>
      <w:r>
        <w:rPr>
          <w:rFonts w:ascii="Calibri" w:eastAsia="Calibri" w:hAnsi="Calibri" w:cs="Calibri"/>
          <w:color w:val="808080"/>
        </w:rPr>
        <w:t>.</w:t>
      </w:r>
      <w:r>
        <w:rPr>
          <w:rFonts w:ascii="Calibri" w:eastAsia="Calibri" w:hAnsi="Calibri" w:cs="Calibr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31120FD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2116787905"/>
          <w:placeholder>
            <w:docPart w:val="5B3998DCCCC143469B9FF6E876045838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332B45C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-------------------------------</w:t>
      </w:r>
    </w:p>
    <w:p w14:paraId="1E20C22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a instituição onde trabalha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9C52A5B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o departamento onde está lotado(a)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BF6DD3E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go que ocupa:</w:t>
      </w:r>
      <w:r w:rsidRPr="004158A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-1088222689"/>
          <w:placeholder>
            <w:docPart w:val="60A2FBE86AFF4ACC9871F378AE391A70"/>
          </w:placeholder>
          <w:showingPlcHdr/>
          <w:dropDownList>
            <w:listItem w:value="Escolher um item."/>
            <w:listItem w:displayText="Pesquisador" w:value="Pesquisador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58927AD9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 institucional, se possível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67FC32F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C18DF87" w14:textId="77777777" w:rsidR="00B03F97" w:rsidRDefault="00B03F97">
      <w:pPr>
        <w:spacing w:line="276" w:lineRule="auto"/>
        <w:jc w:val="both"/>
      </w:pPr>
    </w:p>
    <w:p w14:paraId="7144237E" w14:textId="77777777" w:rsidR="00B03F97" w:rsidRDefault="00B03F97">
      <w:pPr>
        <w:spacing w:line="276" w:lineRule="auto"/>
        <w:jc w:val="both"/>
      </w:pPr>
    </w:p>
    <w:p w14:paraId="5E1296BA" w14:textId="77777777" w:rsidR="00B03F97" w:rsidRDefault="0088188D">
      <w:pPr>
        <w:shd w:val="clear" w:color="auto" w:fill="D9D9D9"/>
        <w:spacing w:line="276" w:lineRule="auto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itular 3</w:t>
      </w:r>
    </w:p>
    <w:p w14:paraId="4C5C8A89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me completo (sem abreviações): </w:t>
      </w:r>
    </w:p>
    <w:p w14:paraId="67A509B9" w14:textId="77777777" w:rsidR="00AF32EC" w:rsidRDefault="00AF32EC" w:rsidP="00AF32E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F32EC">
        <w:rPr>
          <w:rFonts w:ascii="Calibri" w:eastAsia="Calibri" w:hAnsi="Calibri" w:cs="Calibri"/>
          <w:color w:val="000000"/>
          <w:highlight w:val="magenta"/>
        </w:rPr>
        <w:t>Nome completo da instituição onde trabalha:</w:t>
      </w:r>
    </w:p>
    <w:p w14:paraId="153B82B6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É o orientador ou representante designado por ele? </w:t>
      </w:r>
      <w:sdt>
        <w:sdtPr>
          <w:id w:val="969323754"/>
          <w:placeholder>
            <w:docPart w:val="B75684BF14234C9EBB322AEC210CFA1C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27124AE6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Já foi membro de banca de defesa na Universidade Federal de São Paulo – UNIFESP? </w:t>
      </w:r>
      <w:sdt>
        <w:sdtPr>
          <w:id w:val="-858205969"/>
          <w:placeholder>
            <w:docPart w:val="8A6D54A23A0447849EEFEE0185209A52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03D017AD" w14:textId="77777777" w:rsidR="00564878" w:rsidRDefault="00564878" w:rsidP="0056487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*******************************</w:t>
      </w:r>
    </w:p>
    <w:p w14:paraId="6128EB36" w14:textId="77777777" w:rsidR="00564878" w:rsidRDefault="00564878" w:rsidP="0056487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highlight w:val="yellow"/>
        </w:rPr>
        <w:t xml:space="preserve">Se a resposta for </w:t>
      </w:r>
      <w:r>
        <w:rPr>
          <w:rFonts w:ascii="Calibri" w:eastAsia="Calibri" w:hAnsi="Calibri" w:cs="Calibri"/>
          <w:color w:val="FF0000"/>
          <w:highlight w:val="yellow"/>
        </w:rPr>
        <w:t>NÃO</w:t>
      </w:r>
      <w:r>
        <w:rPr>
          <w:rFonts w:ascii="Calibri" w:eastAsia="Calibri" w:hAnsi="Calibri" w:cs="Calibr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79D46CA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</w:p>
    <w:p w14:paraId="6558398C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cionalidad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4A4A0C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PF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AB8C1DE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G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5CF237BD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ssaporte, se estrangeiro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5351428C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de nascimento:___/___/____ </w:t>
      </w:r>
      <w:r>
        <w:rPr>
          <w:rFonts w:ascii="Calibri" w:eastAsia="Calibri" w:hAnsi="Calibri" w:cs="Calibri"/>
        </w:rPr>
        <w:tab/>
        <w:t>Sexo:</w:t>
      </w:r>
      <w:r>
        <w:rPr>
          <w:rFonts w:ascii="Calibri" w:eastAsia="Calibri" w:hAnsi="Calibri" w:cs="Calibri"/>
          <w:color w:val="808080"/>
        </w:rPr>
        <w:t>.</w:t>
      </w:r>
      <w:r>
        <w:rPr>
          <w:rFonts w:ascii="Calibri" w:eastAsia="Calibri" w:hAnsi="Calibri" w:cs="Calibr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F72DC7C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910770836"/>
          <w:placeholder>
            <w:docPart w:val="C2EB1B3AC70A4E789C1462C2AD7FDF4E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248162E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-------------------------------</w:t>
      </w:r>
    </w:p>
    <w:p w14:paraId="12BC1A74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a instituição onde trabalha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54F8225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o departamento onde está lotado(a)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640B382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go que ocupa:</w:t>
      </w:r>
      <w:r w:rsidRPr="004158A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271505991"/>
          <w:placeholder>
            <w:docPart w:val="7DA6A326A3DA45EAA9CD593BD72892F0"/>
          </w:placeholder>
          <w:showingPlcHdr/>
          <w:dropDownList>
            <w:listItem w:value="Escolher um item."/>
            <w:listItem w:displayText="Pesquisador" w:value="Pesquisador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5B337BE9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 institucional, se possível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12572E2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A920C76" w14:textId="77777777" w:rsidR="00B03F97" w:rsidRDefault="00B03F97">
      <w:pPr>
        <w:spacing w:line="276" w:lineRule="auto"/>
        <w:jc w:val="both"/>
        <w:rPr>
          <w:rFonts w:ascii="Arial" w:eastAsia="Arial" w:hAnsi="Arial" w:cs="Arial"/>
        </w:rPr>
      </w:pPr>
    </w:p>
    <w:p w14:paraId="4FF502D4" w14:textId="77777777" w:rsidR="00B03F97" w:rsidRDefault="00B03F97">
      <w:pPr>
        <w:rPr>
          <w:rFonts w:ascii="Arial" w:eastAsia="Arial" w:hAnsi="Arial" w:cs="Arial"/>
          <w:b/>
        </w:rPr>
      </w:pPr>
    </w:p>
    <w:p w14:paraId="057A5184" w14:textId="77777777" w:rsidR="00B03F97" w:rsidRDefault="0088188D">
      <w:pPr>
        <w:rPr>
          <w:rFonts w:ascii="Arial" w:eastAsia="Arial" w:hAnsi="Arial" w:cs="Arial"/>
          <w:b/>
          <w:sz w:val="28"/>
          <w:szCs w:val="28"/>
          <w:u w:val="single"/>
        </w:rPr>
      </w:pPr>
      <w:r>
        <w:br w:type="page"/>
      </w:r>
    </w:p>
    <w:p w14:paraId="4095E7E8" w14:textId="77777777" w:rsidR="00B03F97" w:rsidRDefault="0088188D">
      <w:pPr>
        <w:shd w:val="clear" w:color="auto" w:fill="C5E0B3"/>
        <w:jc w:val="center"/>
        <w:rPr>
          <w:rFonts w:ascii="Arial" w:eastAsia="Arial" w:hAnsi="Arial" w:cs="Arial"/>
          <w:b/>
          <w:i/>
          <w:sz w:val="28"/>
          <w:szCs w:val="28"/>
          <w:u w:val="single"/>
        </w:rPr>
      </w:pPr>
      <w:r>
        <w:rPr>
          <w:rFonts w:ascii="Arial" w:eastAsia="Arial" w:hAnsi="Arial" w:cs="Arial"/>
          <w:b/>
          <w:sz w:val="28"/>
          <w:szCs w:val="28"/>
          <w:u w:val="single"/>
        </w:rPr>
        <w:lastRenderedPageBreak/>
        <w:t>SUPLENTES INDICADOS</w:t>
      </w:r>
    </w:p>
    <w:p w14:paraId="51EE768A" w14:textId="77777777" w:rsidR="00B03F97" w:rsidRDefault="0088188D">
      <w:pPr>
        <w:shd w:val="clear" w:color="auto" w:fill="E2EFD9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uplente 1</w:t>
      </w:r>
    </w:p>
    <w:p w14:paraId="7E7FBC08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me completo (sem abreviações): </w:t>
      </w:r>
    </w:p>
    <w:p w14:paraId="79169BB8" w14:textId="77777777" w:rsidR="00AF32EC" w:rsidRDefault="00AF32EC" w:rsidP="00AF32E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F32EC">
        <w:rPr>
          <w:rFonts w:ascii="Calibri" w:eastAsia="Calibri" w:hAnsi="Calibri" w:cs="Calibri"/>
          <w:color w:val="000000"/>
          <w:highlight w:val="magenta"/>
        </w:rPr>
        <w:t>Nome completo da instituição onde trabalha:</w:t>
      </w:r>
    </w:p>
    <w:p w14:paraId="7054F628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Já foi membro de banca de defesa na Universidade Federal de São Paulo – UNIFESP? </w:t>
      </w:r>
      <w:sdt>
        <w:sdtPr>
          <w:id w:val="-934515943"/>
          <w:placeholder>
            <w:docPart w:val="0461AD7D89984698AB043F7ED8928DBF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067461C2" w14:textId="77777777" w:rsidR="00564878" w:rsidRDefault="00564878" w:rsidP="0056487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*******************************</w:t>
      </w:r>
    </w:p>
    <w:p w14:paraId="39D70174" w14:textId="77777777" w:rsidR="00564878" w:rsidRDefault="00564878" w:rsidP="0056487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highlight w:val="yellow"/>
        </w:rPr>
        <w:t xml:space="preserve">Se a resposta for </w:t>
      </w:r>
      <w:r>
        <w:rPr>
          <w:rFonts w:ascii="Calibri" w:eastAsia="Calibri" w:hAnsi="Calibri" w:cs="Calibri"/>
          <w:color w:val="FF0000"/>
          <w:highlight w:val="yellow"/>
        </w:rPr>
        <w:t>NÃO</w:t>
      </w:r>
      <w:r>
        <w:rPr>
          <w:rFonts w:ascii="Calibri" w:eastAsia="Calibri" w:hAnsi="Calibri" w:cs="Calibr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085F9EE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</w:p>
    <w:p w14:paraId="575FBCA3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cionalidad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ED4A65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PF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EFD1086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G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1D6FA6C5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ssaporte, se estrangeiro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5F5D8EFC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de nascimento:___/___/____ </w:t>
      </w:r>
      <w:r>
        <w:rPr>
          <w:rFonts w:ascii="Calibri" w:eastAsia="Calibri" w:hAnsi="Calibri" w:cs="Calibri"/>
        </w:rPr>
        <w:tab/>
        <w:t>Sexo:</w:t>
      </w:r>
      <w:r>
        <w:rPr>
          <w:rFonts w:ascii="Calibri" w:eastAsia="Calibri" w:hAnsi="Calibri" w:cs="Calibri"/>
          <w:color w:val="808080"/>
        </w:rPr>
        <w:t>.</w:t>
      </w:r>
      <w:r>
        <w:rPr>
          <w:rFonts w:ascii="Calibri" w:eastAsia="Calibri" w:hAnsi="Calibri" w:cs="Calibr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234334F6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-284047130"/>
          <w:placeholder>
            <w:docPart w:val="E520AA07660549E6A9D9C57AAC9FDDD6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64538BEB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-------------------------------</w:t>
      </w:r>
    </w:p>
    <w:p w14:paraId="742BAC4E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a instituição onde trabalha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4A7E28CB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o departamento onde está lotado(a)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64EFC25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go que ocupa:</w:t>
      </w:r>
      <w:r w:rsidRPr="004158A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2147163727"/>
          <w:placeholder>
            <w:docPart w:val="1C69DA0E58254F6EAC15BBDBEC6960A5"/>
          </w:placeholder>
          <w:showingPlcHdr/>
          <w:dropDownList>
            <w:listItem w:value="Escolher um item."/>
            <w:listItem w:displayText="Pesquisador" w:value="Pesquisador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5CFF989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 institucional, se possível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48CAA0C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3B882214" w14:textId="77777777" w:rsidR="00B03F97" w:rsidRDefault="00B03F97">
      <w:pPr>
        <w:jc w:val="both"/>
        <w:rPr>
          <w:rFonts w:ascii="Arial" w:eastAsia="Arial" w:hAnsi="Arial" w:cs="Arial"/>
        </w:rPr>
      </w:pPr>
    </w:p>
    <w:p w14:paraId="70903054" w14:textId="77777777" w:rsidR="00B03F97" w:rsidRDefault="00B03F97">
      <w:pPr>
        <w:jc w:val="both"/>
        <w:rPr>
          <w:rFonts w:ascii="Arial" w:eastAsia="Arial" w:hAnsi="Arial" w:cs="Arial"/>
        </w:rPr>
      </w:pPr>
    </w:p>
    <w:p w14:paraId="669B0943" w14:textId="77777777" w:rsidR="00B03F97" w:rsidRDefault="00B03F97">
      <w:pPr>
        <w:jc w:val="both"/>
        <w:rPr>
          <w:rFonts w:ascii="Arial" w:eastAsia="Arial" w:hAnsi="Arial" w:cs="Arial"/>
        </w:rPr>
      </w:pPr>
    </w:p>
    <w:p w14:paraId="64BF4E31" w14:textId="77777777" w:rsidR="00B03F97" w:rsidRDefault="0088188D">
      <w:pPr>
        <w:shd w:val="clear" w:color="auto" w:fill="E2EFD9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uplente 2</w:t>
      </w:r>
    </w:p>
    <w:p w14:paraId="1330D75E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me completo (sem abreviações): </w:t>
      </w:r>
    </w:p>
    <w:p w14:paraId="3571B64D" w14:textId="77777777" w:rsidR="00AF32EC" w:rsidRDefault="00AF32EC" w:rsidP="00AF32E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 w:rsidRPr="00AF32EC">
        <w:rPr>
          <w:rFonts w:ascii="Calibri" w:eastAsia="Calibri" w:hAnsi="Calibri" w:cs="Calibri"/>
          <w:color w:val="000000"/>
          <w:highlight w:val="magenta"/>
        </w:rPr>
        <w:t>Nome completo da instituição onde trabalha:</w:t>
      </w:r>
    </w:p>
    <w:p w14:paraId="53C2EA51" w14:textId="77777777" w:rsidR="00564878" w:rsidRDefault="00564878" w:rsidP="0056487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Já foi membro de banca de defesa na Universidade Federal de São Paulo – UNIFESP? </w:t>
      </w:r>
      <w:sdt>
        <w:sdtPr>
          <w:id w:val="-63492479"/>
          <w:placeholder>
            <w:docPart w:val="0B401FFA711743D2B07CB25A1541282C"/>
          </w:placeholder>
          <w:showingPlcHdr/>
          <w:dropDownList>
            <w:listItem w:value="Escolher um item."/>
            <w:listItem w:displayText="SIM" w:value="SIM"/>
            <w:listItem w:displayText="NÃO" w:value="NÃO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77A415F7" w14:textId="77777777" w:rsidR="00564878" w:rsidRDefault="00564878" w:rsidP="00564878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********************************</w:t>
      </w:r>
    </w:p>
    <w:p w14:paraId="6CEB9E30" w14:textId="77777777" w:rsidR="00564878" w:rsidRDefault="00564878" w:rsidP="00564878">
      <w:pPr>
        <w:jc w:val="both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highlight w:val="yellow"/>
        </w:rPr>
        <w:t xml:space="preserve">Se a resposta for </w:t>
      </w:r>
      <w:r>
        <w:rPr>
          <w:rFonts w:ascii="Calibri" w:eastAsia="Calibri" w:hAnsi="Calibri" w:cs="Calibri"/>
          <w:color w:val="FF0000"/>
          <w:highlight w:val="yellow"/>
        </w:rPr>
        <w:t>NÃO</w:t>
      </w:r>
      <w:r>
        <w:rPr>
          <w:rFonts w:ascii="Calibri" w:eastAsia="Calibri" w:hAnsi="Calibri" w:cs="Calibri"/>
          <w:color w:val="000000"/>
          <w:highlight w:val="yellow"/>
        </w:rPr>
        <w:t xml:space="preserve"> ou se tiver ocorrido alteração recente dos dados, é necessário preencher os campos abaixo para cadastro/atualização.</w:t>
      </w:r>
    </w:p>
    <w:p w14:paraId="26208236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</w:p>
    <w:p w14:paraId="4830255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acionalidad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A1443C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PF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767921B3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G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200ECC56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assaporte, se estrangeiro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  <w:r>
        <w:rPr>
          <w:rFonts w:ascii="Calibri" w:eastAsia="Calibri" w:hAnsi="Calibri" w:cs="Calibri"/>
        </w:rPr>
        <w:tab/>
      </w:r>
    </w:p>
    <w:p w14:paraId="72C1BFE7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 de nascimento:___/___/____ </w:t>
      </w:r>
      <w:r>
        <w:rPr>
          <w:rFonts w:ascii="Calibri" w:eastAsia="Calibri" w:hAnsi="Calibri" w:cs="Calibri"/>
        </w:rPr>
        <w:tab/>
        <w:t>Sexo:</w:t>
      </w:r>
      <w:r>
        <w:rPr>
          <w:rFonts w:ascii="Calibri" w:eastAsia="Calibri" w:hAnsi="Calibri" w:cs="Calibri"/>
          <w:color w:val="808080"/>
        </w:rPr>
        <w:t>.</w:t>
      </w:r>
      <w:r>
        <w:rPr>
          <w:rFonts w:ascii="Calibri" w:eastAsia="Calibri" w:hAnsi="Calibri" w:cs="Calibri"/>
        </w:rPr>
        <w:t xml:space="preserve">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DEBF7C2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itulação Máxima: </w:t>
      </w:r>
      <w:sdt>
        <w:sdtPr>
          <w:rPr>
            <w:rFonts w:asciiTheme="minorHAnsi" w:hAnsiTheme="minorHAnsi" w:cstheme="minorHAnsi"/>
          </w:rPr>
          <w:id w:val="1780677734"/>
          <w:placeholder>
            <w:docPart w:val="899FD6D982ED4F079E65EC2C30AC34F3"/>
          </w:placeholder>
          <w:showingPlcHdr/>
          <w:dropDownList>
            <w:listItem w:value="Escolher um item."/>
            <w:listItem w:displayText="Mestrado" w:value="Mestrado"/>
            <w:listItem w:displayText="Doutorado" w:value="Doutorado"/>
            <w:listItem w:displayText="Livre-Docência" w:value="Livre-Docência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308C844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-------------------------------</w:t>
      </w:r>
    </w:p>
    <w:p w14:paraId="19BA5CA0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a instituição onde trabalha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D8023A5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Nome completo do departamento onde está lotado(a)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57E42949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argo que ocupa:</w:t>
      </w:r>
      <w:r w:rsidRPr="004158AF">
        <w:rPr>
          <w:rFonts w:asciiTheme="minorHAnsi" w:hAnsiTheme="minorHAnsi" w:cstheme="minorHAnsi"/>
        </w:rPr>
        <w:t xml:space="preserve"> </w:t>
      </w:r>
      <w:sdt>
        <w:sdtPr>
          <w:rPr>
            <w:rFonts w:asciiTheme="minorHAnsi" w:hAnsiTheme="minorHAnsi" w:cstheme="minorHAnsi"/>
          </w:rPr>
          <w:id w:val="1142155294"/>
          <w:placeholder>
            <w:docPart w:val="801DE19DA76F461389233D0C9299A927"/>
          </w:placeholder>
          <w:showingPlcHdr/>
          <w:dropDownList>
            <w:listItem w:value="Escolher um item."/>
            <w:listItem w:displayText="Pesquisador" w:value="Pesquisador"/>
            <w:listItem w:displayText="Prof. Adjunto" w:value="Prof. Adjunto"/>
            <w:listItem w:displayText="Prof. Associado" w:value="Prof. Associado"/>
            <w:listItem w:displayText="Prof. Titular" w:value="Prof. Titular"/>
            <w:listItem w:displayText="Prof. Assistente" w:value="Prof. Assistente"/>
            <w:listItem w:displayText="Prof. Doutor" w:value="Prof. Doutor"/>
          </w:dropDownList>
        </w:sdtPr>
        <w:sdtEndPr/>
        <w:sdtContent>
          <w:r w:rsidRPr="00DF4025">
            <w:rPr>
              <w:rStyle w:val="PlaceholderText"/>
              <w:rFonts w:asciiTheme="minorHAnsi" w:hAnsiTheme="minorHAnsi" w:cstheme="minorHAnsi"/>
            </w:rPr>
            <w:t>Escolher um item.</w:t>
          </w:r>
        </w:sdtContent>
      </w:sdt>
    </w:p>
    <w:p w14:paraId="6710C622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 institucional, se possível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098E06C8" w14:textId="77777777" w:rsidR="00564878" w:rsidRDefault="00564878" w:rsidP="00564878">
      <w:pPr>
        <w:spacing w:line="276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elefone: </w:t>
      </w:r>
      <w:r w:rsidRPr="00DF4025">
        <w:rPr>
          <w:rFonts w:asciiTheme="minorHAnsi" w:hAnsiTheme="minorHAnsi" w:cstheme="minorHAnsi"/>
        </w:rPr>
        <w:fldChar w:fldCharType="begin">
          <w:ffData>
            <w:name w:val="Text10"/>
            <w:enabled/>
            <w:calcOnExit w:val="0"/>
            <w:textInput/>
          </w:ffData>
        </w:fldChar>
      </w:r>
      <w:r w:rsidRPr="00DF4025">
        <w:rPr>
          <w:rFonts w:asciiTheme="minorHAnsi" w:hAnsiTheme="minorHAnsi" w:cstheme="minorHAnsi"/>
        </w:rPr>
        <w:instrText xml:space="preserve"> FORMTEXT </w:instrText>
      </w:r>
      <w:r w:rsidRPr="00DF4025">
        <w:rPr>
          <w:rFonts w:asciiTheme="minorHAnsi" w:hAnsiTheme="minorHAnsi" w:cstheme="minorHAnsi"/>
        </w:rPr>
      </w:r>
      <w:r w:rsidRPr="00DF4025">
        <w:rPr>
          <w:rFonts w:asciiTheme="minorHAnsi" w:hAnsiTheme="minorHAnsi" w:cstheme="minorHAnsi"/>
        </w:rPr>
        <w:fldChar w:fldCharType="separate"/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  <w:noProof/>
        </w:rPr>
        <w:t> </w:t>
      </w:r>
      <w:r w:rsidRPr="00DF4025">
        <w:rPr>
          <w:rFonts w:asciiTheme="minorHAnsi" w:hAnsiTheme="minorHAnsi" w:cstheme="minorHAnsi"/>
        </w:rPr>
        <w:fldChar w:fldCharType="end"/>
      </w:r>
    </w:p>
    <w:p w14:paraId="16F60EC2" w14:textId="77777777" w:rsidR="00B03F97" w:rsidRDefault="0088188D">
      <w:pPr>
        <w:rPr>
          <w:rFonts w:ascii="Arial" w:eastAsia="Arial" w:hAnsi="Arial" w:cs="Arial"/>
        </w:rPr>
      </w:pPr>
      <w:r>
        <w:br w:type="page"/>
      </w:r>
    </w:p>
    <w:p w14:paraId="78A0F294" w14:textId="77777777" w:rsidR="00B03F97" w:rsidRDefault="00B03F97">
      <w:pPr>
        <w:jc w:val="both"/>
        <w:rPr>
          <w:rFonts w:ascii="Arial" w:eastAsia="Arial" w:hAnsi="Arial" w:cs="Arial"/>
        </w:rPr>
      </w:pPr>
    </w:p>
    <w:p w14:paraId="51870A41" w14:textId="77777777" w:rsidR="00B03F97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Atesto, sob </w:t>
      </w:r>
      <w:r>
        <w:rPr>
          <w:b/>
          <w:color w:val="000000"/>
          <w:sz w:val="22"/>
          <w:szCs w:val="22"/>
        </w:rPr>
        <w:t>minha responsabilidade, que os membros acima indicados são portadores de pelo menos Título de Doutor.</w:t>
      </w:r>
    </w:p>
    <w:p w14:paraId="44A14E6F" w14:textId="77777777" w:rsidR="00B03F97" w:rsidRDefault="00B03F97">
      <w:pPr>
        <w:spacing w:line="360" w:lineRule="auto"/>
        <w:jc w:val="both"/>
        <w:rPr>
          <w:sz w:val="22"/>
          <w:szCs w:val="22"/>
        </w:rPr>
      </w:pPr>
    </w:p>
    <w:p w14:paraId="7B4AC499" w14:textId="77777777" w:rsidR="00B03F97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Atesto, sob minha responsabilidade, que os membros acima indicados não possem vínculos pessoais (</w:t>
      </w:r>
      <w:r>
        <w:rPr>
          <w:color w:val="000000"/>
          <w:sz w:val="22"/>
          <w:szCs w:val="22"/>
        </w:rPr>
        <w:t xml:space="preserve">cônjuge ou companheiro (a); parente, consanguíneo ou afim, em linha reta ou colateral, até o terceiro grau, inclusive) </w:t>
      </w:r>
      <w:r>
        <w:rPr>
          <w:b/>
          <w:color w:val="000000"/>
          <w:sz w:val="22"/>
          <w:szCs w:val="22"/>
        </w:rPr>
        <w:t>e comerciais</w:t>
      </w:r>
      <w:r>
        <w:rPr>
          <w:color w:val="000000"/>
          <w:sz w:val="22"/>
          <w:szCs w:val="22"/>
        </w:rPr>
        <w:t xml:space="preserve"> (sócio (a) ou cônjuge de sócio (a) com interesses comerciais diretos)</w:t>
      </w:r>
      <w:r>
        <w:rPr>
          <w:b/>
          <w:color w:val="000000"/>
          <w:sz w:val="22"/>
          <w:szCs w:val="22"/>
        </w:rPr>
        <w:t xml:space="preserve"> com o candidato. </w:t>
      </w:r>
    </w:p>
    <w:p w14:paraId="7E651E56" w14:textId="77777777" w:rsidR="00B03F97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0849B3B8" w14:textId="77777777" w:rsidR="00B03F97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Anexar: CEP ou CEUA ou Declaração </w:t>
      </w:r>
    </w:p>
    <w:p w14:paraId="0963264C" w14:textId="77777777" w:rsidR="00AF32EC" w:rsidRDefault="00AF32EC" w:rsidP="00AF32EC">
      <w:pPr>
        <w:pStyle w:val="ListParagraph"/>
        <w:rPr>
          <w:b/>
          <w:color w:val="000000"/>
          <w:sz w:val="22"/>
          <w:szCs w:val="22"/>
        </w:rPr>
      </w:pPr>
    </w:p>
    <w:p w14:paraId="38E1DE74" w14:textId="3B239F8B" w:rsidR="00AF32EC" w:rsidRPr="00AF32EC" w:rsidRDefault="00AF32EC" w:rsidP="00AF32E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  <w:highlight w:val="magenta"/>
        </w:rPr>
      </w:pPr>
      <w:r w:rsidRPr="00AF32EC">
        <w:rPr>
          <w:b/>
          <w:color w:val="000000"/>
          <w:sz w:val="22"/>
          <w:szCs w:val="22"/>
          <w:highlight w:val="magenta"/>
        </w:rPr>
        <w:t>Folha de rosto e do Resumo do trabalho com o relatório de similaridade gerado pelo sistema TURNITIN</w:t>
      </w:r>
    </w:p>
    <w:p w14:paraId="0E8051AB" w14:textId="77777777" w:rsidR="00B03F97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6BC9CCF5" w14:textId="1B4FACFB" w:rsidR="00B03F97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Diploma da Graduação</w:t>
      </w:r>
    </w:p>
    <w:p w14:paraId="37C8C9EA" w14:textId="77777777" w:rsidR="00B03F97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2CF6FA0A" w14:textId="018A221A" w:rsidR="00B03F97" w:rsidRPr="003244C1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 w:rsidRPr="003244C1">
        <w:rPr>
          <w:b/>
          <w:color w:val="000000"/>
          <w:sz w:val="22"/>
          <w:szCs w:val="22"/>
        </w:rPr>
        <w:t>Histórico</w:t>
      </w:r>
      <w:r w:rsidR="00A25131" w:rsidRPr="003244C1">
        <w:rPr>
          <w:b/>
          <w:color w:val="000000"/>
          <w:sz w:val="22"/>
          <w:szCs w:val="22"/>
        </w:rPr>
        <w:t xml:space="preserve"> da pós-graduação</w:t>
      </w:r>
    </w:p>
    <w:p w14:paraId="19E317EB" w14:textId="77777777" w:rsidR="00B03F97" w:rsidRPr="003244C1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38195462" w14:textId="77777777" w:rsidR="00B03F97" w:rsidRPr="003244C1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 w:rsidRPr="003244C1">
        <w:rPr>
          <w:b/>
          <w:color w:val="000000"/>
          <w:sz w:val="22"/>
          <w:szCs w:val="22"/>
        </w:rPr>
        <w:t xml:space="preserve">Certificado </w:t>
      </w:r>
      <w:r w:rsidRPr="003244C1">
        <w:rPr>
          <w:b/>
          <w:sz w:val="22"/>
          <w:szCs w:val="22"/>
        </w:rPr>
        <w:t>de Proficiência</w:t>
      </w:r>
      <w:r w:rsidRPr="003244C1">
        <w:rPr>
          <w:b/>
          <w:color w:val="000000"/>
          <w:sz w:val="22"/>
          <w:szCs w:val="22"/>
        </w:rPr>
        <w:t xml:space="preserve"> em inglês: Caso não esteja informado no histórico.</w:t>
      </w:r>
    </w:p>
    <w:p w14:paraId="3EC70E6A" w14:textId="77777777" w:rsidR="00B03F97" w:rsidRPr="003244C1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7580D80A" w14:textId="77777777" w:rsidR="00B03F97" w:rsidRPr="003244C1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 w:rsidRPr="003244C1">
        <w:rPr>
          <w:b/>
          <w:color w:val="000000"/>
          <w:sz w:val="22"/>
          <w:szCs w:val="22"/>
        </w:rPr>
        <w:t xml:space="preserve">Comprovante de submissão de artigo em periódico </w:t>
      </w:r>
      <w:r w:rsidRPr="003244C1">
        <w:rPr>
          <w:b/>
          <w:color w:val="000000"/>
          <w:sz w:val="22"/>
          <w:szCs w:val="22"/>
        </w:rPr>
        <w:t>classificado em um dos 4 estratos “A” (percentis acima da mediana de 50% - A1, A2, A3 ou A4) na Área Engenharias II</w:t>
      </w:r>
    </w:p>
    <w:p w14:paraId="6AECE82C" w14:textId="77777777" w:rsidR="00B03F97" w:rsidRPr="003244C1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1D93D998" w14:textId="13ED6210" w:rsidR="00B03F97" w:rsidRPr="003244C1" w:rsidRDefault="0088188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 w:rsidRPr="003244C1">
        <w:rPr>
          <w:b/>
          <w:color w:val="000000"/>
          <w:sz w:val="22"/>
          <w:szCs w:val="22"/>
        </w:rPr>
        <w:t>Comprovante de cumprimento dos créditos complementares</w:t>
      </w:r>
      <w:r w:rsidR="00A25131" w:rsidRPr="003244C1">
        <w:rPr>
          <w:b/>
          <w:color w:val="000000"/>
          <w:sz w:val="22"/>
          <w:szCs w:val="22"/>
        </w:rPr>
        <w:t xml:space="preserve"> (ingressantes a partir de 2023)</w:t>
      </w:r>
    </w:p>
    <w:p w14:paraId="796AFAF1" w14:textId="77777777" w:rsidR="00A25131" w:rsidRPr="003244C1" w:rsidRDefault="00A25131" w:rsidP="00A25131">
      <w:pPr>
        <w:pStyle w:val="ListParagraph"/>
        <w:rPr>
          <w:b/>
          <w:color w:val="000000"/>
          <w:sz w:val="22"/>
          <w:szCs w:val="22"/>
        </w:rPr>
      </w:pPr>
    </w:p>
    <w:p w14:paraId="328A299B" w14:textId="6164A3B8" w:rsidR="00A25131" w:rsidRPr="003244C1" w:rsidRDefault="00A2513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b/>
          <w:color w:val="000000"/>
          <w:sz w:val="22"/>
          <w:szCs w:val="22"/>
        </w:rPr>
      </w:pPr>
      <w:r w:rsidRPr="003244C1">
        <w:rPr>
          <w:b/>
          <w:color w:val="000000"/>
          <w:sz w:val="22"/>
          <w:szCs w:val="22"/>
        </w:rPr>
        <w:t>Certificado PAD para alunos com bolsa CAPES</w:t>
      </w:r>
    </w:p>
    <w:p w14:paraId="4C0F6E91" w14:textId="77777777" w:rsidR="00B03F97" w:rsidRDefault="00B03F97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2"/>
          <w:szCs w:val="22"/>
        </w:rPr>
      </w:pPr>
    </w:p>
    <w:p w14:paraId="07117C0F" w14:textId="77777777" w:rsidR="00B03F97" w:rsidRDefault="00B03F97">
      <w:pPr>
        <w:jc w:val="both"/>
        <w:rPr>
          <w:b/>
          <w:sz w:val="22"/>
          <w:szCs w:val="22"/>
        </w:rPr>
      </w:pPr>
    </w:p>
    <w:p w14:paraId="44D0F496" w14:textId="77777777" w:rsidR="00B03F97" w:rsidRDefault="00B03F97">
      <w:pPr>
        <w:jc w:val="both"/>
        <w:rPr>
          <w:rFonts w:ascii="Arial" w:eastAsia="Arial" w:hAnsi="Arial" w:cs="Arial"/>
        </w:rPr>
      </w:pPr>
    </w:p>
    <w:p w14:paraId="1F43ED9E" w14:textId="77777777" w:rsidR="00B03F97" w:rsidRDefault="00B03F97">
      <w:pPr>
        <w:rPr>
          <w:rFonts w:ascii="Arial" w:eastAsia="Arial" w:hAnsi="Arial" w:cs="Arial"/>
        </w:rPr>
      </w:pPr>
    </w:p>
    <w:p w14:paraId="0BFF990C" w14:textId="77777777" w:rsidR="00B03F97" w:rsidRDefault="00B03F97">
      <w:pPr>
        <w:rPr>
          <w:rFonts w:ascii="Arial" w:eastAsia="Arial" w:hAnsi="Arial" w:cs="Arial"/>
        </w:rPr>
      </w:pPr>
    </w:p>
    <w:p w14:paraId="679F223F" w14:textId="77777777" w:rsidR="00B03F97" w:rsidRDefault="0088188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</w:t>
      </w:r>
    </w:p>
    <w:p w14:paraId="5EF1B043" w14:textId="77777777" w:rsidR="00B03F97" w:rsidRDefault="0088188D">
      <w:pPr>
        <w:rPr>
          <w:rFonts w:ascii="Arial" w:eastAsia="Arial" w:hAnsi="Arial" w:cs="Arial"/>
        </w:rPr>
      </w:pPr>
      <w:r>
        <w:rPr>
          <w:rFonts w:ascii="Arial" w:eastAsia="Arial" w:hAnsi="Arial" w:cs="Arial"/>
          <w:sz w:val="18"/>
          <w:szCs w:val="18"/>
        </w:rPr>
        <w:t xml:space="preserve">                     Orientador (a)</w:t>
      </w:r>
    </w:p>
    <w:p w14:paraId="7903F153" w14:textId="77777777" w:rsidR="00B03F97" w:rsidRDefault="00B03F97">
      <w:pPr>
        <w:rPr>
          <w:rFonts w:ascii="Arial" w:eastAsia="Arial" w:hAnsi="Arial" w:cs="Arial"/>
        </w:rPr>
      </w:pPr>
    </w:p>
    <w:p w14:paraId="274DE814" w14:textId="77777777" w:rsidR="00B03F97" w:rsidRDefault="00B03F97">
      <w:pPr>
        <w:rPr>
          <w:rFonts w:ascii="Arial" w:eastAsia="Arial" w:hAnsi="Arial" w:cs="Arial"/>
        </w:rPr>
      </w:pPr>
    </w:p>
    <w:p w14:paraId="72CD0288" w14:textId="77777777" w:rsidR="00B03F97" w:rsidRDefault="0088188D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__________________________</w:t>
      </w:r>
    </w:p>
    <w:p w14:paraId="3DE70F3F" w14:textId="77777777" w:rsidR="00B03F97" w:rsidRDefault="0088188D">
      <w:pPr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sz w:val="18"/>
          <w:szCs w:val="18"/>
        </w:rPr>
        <w:t xml:space="preserve">                     Discente</w:t>
      </w:r>
    </w:p>
    <w:p w14:paraId="6440B6D5" w14:textId="77777777" w:rsidR="00B03F97" w:rsidRDefault="00B03F97">
      <w:pPr>
        <w:jc w:val="both"/>
        <w:rPr>
          <w:rFonts w:ascii="Arial" w:eastAsia="Arial" w:hAnsi="Arial" w:cs="Arial"/>
          <w:b/>
        </w:rPr>
      </w:pPr>
    </w:p>
    <w:p w14:paraId="21B2E624" w14:textId="77777777" w:rsidR="00B03F97" w:rsidRDefault="00B03F97">
      <w:pPr>
        <w:rPr>
          <w:rFonts w:ascii="Calibri" w:eastAsia="Calibri" w:hAnsi="Calibri" w:cs="Calibri"/>
          <w:sz w:val="22"/>
          <w:szCs w:val="22"/>
        </w:rPr>
      </w:pPr>
    </w:p>
    <w:p w14:paraId="6733C7F8" w14:textId="77777777" w:rsidR="00B03F97" w:rsidRDefault="0088188D">
      <w:pPr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OBS: assinaturas: Será aceita apenas a assinatura digital (gov.br).</w:t>
      </w:r>
    </w:p>
    <w:sectPr w:rsidR="00B03F97">
      <w:headerReference w:type="default" r:id="rId9"/>
      <w:footerReference w:type="default" r:id="rId10"/>
      <w:pgSz w:w="11907" w:h="16840"/>
      <w:pgMar w:top="2127" w:right="1134" w:bottom="1162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7CDCF" w14:textId="77777777" w:rsidR="00FC32D9" w:rsidRDefault="00FC32D9">
      <w:r>
        <w:separator/>
      </w:r>
    </w:p>
  </w:endnote>
  <w:endnote w:type="continuationSeparator" w:id="0">
    <w:p w14:paraId="43A500D3" w14:textId="77777777" w:rsidR="00FC32D9" w:rsidRDefault="00FC3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AD2F9" w14:textId="77777777" w:rsidR="00B03F97" w:rsidRDefault="008818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rFonts w:ascii="Verdana" w:eastAsia="Verdana" w:hAnsi="Verdana" w:cs="Verdana"/>
        <w:color w:val="000000"/>
        <w:sz w:val="16"/>
        <w:szCs w:val="16"/>
      </w:rPr>
    </w:pPr>
    <w:r>
      <w:rPr>
        <w:noProof/>
      </w:rPr>
      <mc:AlternateContent>
        <mc:Choice Requires="wpg">
          <w:drawing>
            <wp:anchor distT="4294967295" distB="4294967295" distL="114300" distR="114300" simplePos="0" relativeHeight="251661312" behindDoc="0" locked="0" layoutInCell="1" hidden="0" allowOverlap="1" wp14:anchorId="64F75464" wp14:editId="7F6D6255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27445" cy="22225"/>
              <wp:effectExtent l="0" t="0" r="0" b="0"/>
              <wp:wrapNone/>
              <wp:docPr id="9" name="Conector de Seta Reta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37040" y="3780000"/>
                        <a:ext cx="621792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-76199</wp:posOffset>
              </wp:positionH>
              <wp:positionV relativeFrom="paragraph">
                <wp:posOffset>30496</wp:posOffset>
              </wp:positionV>
              <wp:extent cx="6227445" cy="22225"/>
              <wp:effectExtent b="0" l="0" r="0" t="0"/>
              <wp:wrapNone/>
              <wp:docPr id="9" name="image4.png"/>
              <a:graphic>
                <a:graphicData uri="http://schemas.openxmlformats.org/drawingml/2006/picture">
                  <pic:pic>
                    <pic:nvPicPr>
                      <pic:cNvPr id="0" name="image4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2744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04C43AB" w14:textId="77777777" w:rsidR="00B03F97" w:rsidRDefault="008818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 xml:space="preserve">Secretaria </w:t>
    </w:r>
    <w:r>
      <w:rPr>
        <w:color w:val="000000"/>
      </w:rPr>
      <w:t>de Pós-Graduação da UNIFESP – Campus Diadema - Unidade José Alencar</w:t>
    </w:r>
  </w:p>
  <w:p w14:paraId="18CCCD37" w14:textId="77777777" w:rsidR="00B03F97" w:rsidRDefault="008818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222"/>
      </w:tabs>
      <w:jc w:val="center"/>
      <w:rPr>
        <w:color w:val="000000"/>
      </w:rPr>
    </w:pPr>
    <w:r>
      <w:rPr>
        <w:color w:val="000000"/>
      </w:rPr>
      <w:t>Rua São Nicolau, 210 – 5º andar – Centro – Diadema - S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F8876" w14:textId="77777777" w:rsidR="00FC32D9" w:rsidRDefault="00FC32D9">
      <w:r>
        <w:separator/>
      </w:r>
    </w:p>
  </w:footnote>
  <w:footnote w:type="continuationSeparator" w:id="0">
    <w:p w14:paraId="2BEAA11E" w14:textId="77777777" w:rsidR="00FC32D9" w:rsidRDefault="00FC3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3340B" w14:textId="77777777" w:rsidR="00B03F97" w:rsidRDefault="0088188D">
    <w:pPr>
      <w:widowControl/>
      <w:jc w:val="center"/>
      <w:rPr>
        <w:b/>
        <w:sz w:val="24"/>
        <w:szCs w:val="24"/>
      </w:rPr>
    </w:pPr>
    <w:r>
      <w:rPr>
        <w:rFonts w:ascii="Libre Franklin" w:eastAsia="Libre Franklin" w:hAnsi="Libre Franklin" w:cs="Libre Franklin"/>
        <w:b/>
        <w:color w:val="000000"/>
      </w:rPr>
      <w:t>Serviço Público Federal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7347D644" wp14:editId="25F3D116">
          <wp:simplePos x="0" y="0"/>
          <wp:positionH relativeFrom="column">
            <wp:posOffset>-240029</wp:posOffset>
          </wp:positionH>
          <wp:positionV relativeFrom="paragraph">
            <wp:posOffset>-350519</wp:posOffset>
          </wp:positionV>
          <wp:extent cx="679605" cy="706520"/>
          <wp:effectExtent l="0" t="0" r="0" b="0"/>
          <wp:wrapNone/>
          <wp:docPr id="11" name="image2.png" descr="Desenho de personagem de desenho animado&#10;&#10;Descrição gerada automaticamente com confiança médi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Desenho de personagem de desenho animado&#10;&#10;Descrição gerada automaticamente com confiança médi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9605" cy="7065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15A8FF81" wp14:editId="0F5EA86C">
          <wp:simplePos x="0" y="0"/>
          <wp:positionH relativeFrom="column">
            <wp:posOffset>5330190</wp:posOffset>
          </wp:positionH>
          <wp:positionV relativeFrom="paragraph">
            <wp:posOffset>-259079</wp:posOffset>
          </wp:positionV>
          <wp:extent cx="1173480" cy="680278"/>
          <wp:effectExtent l="0" t="0" r="0" b="0"/>
          <wp:wrapNone/>
          <wp:docPr id="10" name="image1.png" descr="Texto&#10;&#10;Descrição gerada automaticamente com confiança baix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exto&#10;&#10;Descrição gerada automaticamente com confiança baixa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73480" cy="6802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9B075D1" w14:textId="77777777" w:rsidR="00B03F97" w:rsidRDefault="0088188D">
    <w:pPr>
      <w:widowControl/>
      <w:jc w:val="center"/>
      <w:rPr>
        <w:sz w:val="24"/>
        <w:szCs w:val="24"/>
      </w:rPr>
    </w:pPr>
    <w:r>
      <w:rPr>
        <w:rFonts w:ascii="Libre Franklin" w:eastAsia="Libre Franklin" w:hAnsi="Libre Franklin" w:cs="Libre Franklin"/>
        <w:b/>
        <w:color w:val="000000"/>
      </w:rPr>
      <w:t xml:space="preserve">Universidade Federal de São Paulo - </w:t>
    </w:r>
    <w:r>
      <w:rPr>
        <w:rFonts w:ascii="Libre Franklin" w:eastAsia="Libre Franklin" w:hAnsi="Libre Franklin" w:cs="Libre Franklin"/>
        <w:b/>
        <w:i/>
        <w:color w:val="000000"/>
      </w:rPr>
      <w:t>Campus</w:t>
    </w:r>
    <w:r>
      <w:rPr>
        <w:rFonts w:ascii="Libre Franklin" w:eastAsia="Libre Franklin" w:hAnsi="Libre Franklin" w:cs="Libre Franklin"/>
        <w:b/>
        <w:color w:val="000000"/>
      </w:rPr>
      <w:t xml:space="preserve"> Diadema</w:t>
    </w:r>
  </w:p>
  <w:p w14:paraId="31A4BB61" w14:textId="77777777" w:rsidR="00B03F97" w:rsidRDefault="0088188D">
    <w:pPr>
      <w:widowControl/>
      <w:jc w:val="center"/>
      <w:rPr>
        <w:rFonts w:ascii="Libre Franklin" w:eastAsia="Libre Franklin" w:hAnsi="Libre Franklin" w:cs="Libre Franklin"/>
        <w:b/>
        <w:color w:val="000000"/>
      </w:rPr>
    </w:pPr>
    <w:r>
      <w:rPr>
        <w:rFonts w:ascii="Libre Franklin" w:eastAsia="Libre Franklin" w:hAnsi="Libre Franklin" w:cs="Libre Franklin"/>
        <w:b/>
        <w:color w:val="000000"/>
      </w:rPr>
      <w:t>Programa de Pós-Graduação em Engenharia Química</w:t>
    </w:r>
  </w:p>
  <w:p w14:paraId="17B533A9" w14:textId="77777777" w:rsidR="00B03F97" w:rsidRDefault="008818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7655"/>
        <w:tab w:val="left" w:pos="8222"/>
      </w:tabs>
      <w:ind w:left="567" w:right="567"/>
      <w:jc w:val="center"/>
      <w:rPr>
        <w:color w:val="000000"/>
      </w:rPr>
    </w:pPr>
    <w:r>
      <w:rPr>
        <w:color w:val="000000"/>
      </w:rPr>
      <w:br/>
    </w:r>
    <w:r>
      <w:rPr>
        <w:noProof/>
      </w:rPr>
      <mc:AlternateContent>
        <mc:Choice Requires="wpg">
          <w:drawing>
            <wp:anchor distT="4294967295" distB="4294967295" distL="114300" distR="114300" simplePos="0" relativeHeight="251660288" behindDoc="0" locked="0" layoutInCell="1" hidden="0" allowOverlap="1" wp14:anchorId="3D6FDF52" wp14:editId="07D72D73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36005" cy="22225"/>
              <wp:effectExtent l="0" t="0" r="0" b="0"/>
              <wp:wrapNone/>
              <wp:docPr id="8" name="Conector de Seta Reta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82760" y="3780000"/>
                        <a:ext cx="612648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4294967295" distT="4294967295" distL="114300" distR="114300" hidden="0" layoutInCell="1" locked="0" relativeHeight="0" simplePos="0">
              <wp:simplePos x="0" y="0"/>
              <wp:positionH relativeFrom="column">
                <wp:posOffset>12701</wp:posOffset>
              </wp:positionH>
              <wp:positionV relativeFrom="paragraph">
                <wp:posOffset>30496</wp:posOffset>
              </wp:positionV>
              <wp:extent cx="6136005" cy="22225"/>
              <wp:effectExtent b="0" l="0" r="0" t="0"/>
              <wp:wrapNone/>
              <wp:docPr id="8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36005" cy="2222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71133"/>
    <w:multiLevelType w:val="multilevel"/>
    <w:tmpl w:val="E3DE7286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1976E5A"/>
    <w:multiLevelType w:val="multilevel"/>
    <w:tmpl w:val="7B029F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1462A24"/>
    <w:multiLevelType w:val="multilevel"/>
    <w:tmpl w:val="B1A0B8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4234D92"/>
    <w:multiLevelType w:val="multilevel"/>
    <w:tmpl w:val="3F0E5E6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00F1754"/>
    <w:multiLevelType w:val="multilevel"/>
    <w:tmpl w:val="7368C76A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996105373">
    <w:abstractNumId w:val="4"/>
  </w:num>
  <w:num w:numId="2" w16cid:durableId="1595699239">
    <w:abstractNumId w:val="2"/>
  </w:num>
  <w:num w:numId="3" w16cid:durableId="2050716304">
    <w:abstractNumId w:val="1"/>
  </w:num>
  <w:num w:numId="4" w16cid:durableId="786582041">
    <w:abstractNumId w:val="0"/>
  </w:num>
  <w:num w:numId="5" w16cid:durableId="5859187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TA3szAwMDUzNTJW0lEKTi0uzszPAykwqQUA1E4SDCwAAAA="/>
  </w:docVars>
  <w:rsids>
    <w:rsidRoot w:val="00B03F97"/>
    <w:rsid w:val="000A76C0"/>
    <w:rsid w:val="002E4E8A"/>
    <w:rsid w:val="003244C1"/>
    <w:rsid w:val="004158AF"/>
    <w:rsid w:val="00564878"/>
    <w:rsid w:val="0064056F"/>
    <w:rsid w:val="006A0A97"/>
    <w:rsid w:val="008717FA"/>
    <w:rsid w:val="0088188D"/>
    <w:rsid w:val="00A25131"/>
    <w:rsid w:val="00A44E5F"/>
    <w:rsid w:val="00AC2281"/>
    <w:rsid w:val="00AF32EC"/>
    <w:rsid w:val="00B03F97"/>
    <w:rsid w:val="00F8695F"/>
    <w:rsid w:val="00FC3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22DCB"/>
  <w15:docId w15:val="{930F078A-4E29-4665-B9A8-C1636CAC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414"/>
    <w:pPr>
      <w:suppressAutoHyphens/>
      <w:autoSpaceDE w:val="0"/>
    </w:pPr>
    <w:rPr>
      <w:lang w:bidi="pt-BR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rsid w:val="00B82B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82B75"/>
    <w:pPr>
      <w:tabs>
        <w:tab w:val="center" w:pos="4320"/>
        <w:tab w:val="right" w:pos="8640"/>
      </w:tabs>
    </w:pPr>
  </w:style>
  <w:style w:type="character" w:styleId="Hyperlink">
    <w:name w:val="Hyperlink"/>
    <w:rsid w:val="00B82B75"/>
    <w:rPr>
      <w:color w:val="0000FF"/>
      <w:u w:val="single"/>
    </w:rPr>
  </w:style>
  <w:style w:type="paragraph" w:styleId="BalloonText">
    <w:name w:val="Balloon Text"/>
    <w:basedOn w:val="Normal"/>
    <w:semiHidden/>
    <w:rsid w:val="00B3200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46EF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rsid w:val="00246E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7D5804"/>
  </w:style>
  <w:style w:type="character" w:customStyle="1" w:styleId="go">
    <w:name w:val="go"/>
    <w:basedOn w:val="DefaultParagraphFont"/>
    <w:rsid w:val="007D5804"/>
  </w:style>
  <w:style w:type="paragraph" w:styleId="NormalWeb">
    <w:name w:val="Normal (Web)"/>
    <w:basedOn w:val="Normal"/>
    <w:uiPriority w:val="99"/>
    <w:unhideWhenUsed/>
    <w:rsid w:val="006478D9"/>
    <w:pPr>
      <w:spacing w:before="100" w:beforeAutospacing="1" w:after="100" w:afterAutospacing="1"/>
    </w:pPr>
    <w:rPr>
      <w:sz w:val="24"/>
      <w:szCs w:val="24"/>
    </w:rPr>
  </w:style>
  <w:style w:type="paragraph" w:customStyle="1" w:styleId="BodyText31">
    <w:name w:val="Body Text 31"/>
    <w:basedOn w:val="Normal"/>
    <w:rsid w:val="00E06414"/>
    <w:pPr>
      <w:jc w:val="both"/>
    </w:pPr>
    <w:rPr>
      <w:rFonts w:ascii="Arial" w:eastAsia="Arial" w:hAnsi="Arial" w:cs="Arial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2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PlaceholderText">
    <w:name w:val="Placeholder Text"/>
    <w:uiPriority w:val="99"/>
    <w:semiHidden/>
    <w:rsid w:val="003F023D"/>
    <w:rPr>
      <w:color w:val="808080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FA01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1732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A76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4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fesp.br/reitoria/propgpq/regimento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170EBE31A244ADB697046A79FCB9A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08BC5A8-22A2-4F66-8562-32C22826DCFF}"/>
      </w:docPartPr>
      <w:docPartBody>
        <w:p w:rsidR="00EE137F" w:rsidRDefault="00BB75EF" w:rsidP="00BB75EF">
          <w:pPr>
            <w:pStyle w:val="E7170EBE31A244ADB697046A79FCB9A3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6084B7007F9B42AEAACA2DCA25CFAD8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80F047B-A358-4AEC-B137-9E4678B67A5C}"/>
      </w:docPartPr>
      <w:docPartBody>
        <w:p w:rsidR="00EE137F" w:rsidRDefault="00BB75EF" w:rsidP="00BB75EF">
          <w:pPr>
            <w:pStyle w:val="6084B7007F9B42AEAACA2DCA25CFAD8F"/>
          </w:pPr>
          <w:r w:rsidRPr="00FA0178">
            <w:rPr>
              <w:rStyle w:val="PlaceholderText"/>
              <w:b/>
              <w:bCs/>
            </w:rPr>
            <w:t>Clique ou toque aqui para inserir o texto.</w:t>
          </w:r>
        </w:p>
      </w:docPartBody>
    </w:docPart>
    <w:docPart>
      <w:docPartPr>
        <w:name w:val="F6B375A4122045BBBD0698DE91EE3C5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6AF0579-8295-4574-A83D-824D39E820E9}"/>
      </w:docPartPr>
      <w:docPartBody>
        <w:p w:rsidR="00EE137F" w:rsidRDefault="00BB75EF" w:rsidP="00BB75EF">
          <w:pPr>
            <w:pStyle w:val="F6B375A4122045BBBD0698DE91EE3C51"/>
          </w:pPr>
          <w:r w:rsidRPr="00FA0178">
            <w:rPr>
              <w:rStyle w:val="PlaceholderText"/>
              <w:b/>
              <w:bCs/>
            </w:rPr>
            <w:t>Escolher um item.</w:t>
          </w:r>
        </w:p>
      </w:docPartBody>
    </w:docPart>
    <w:docPart>
      <w:docPartPr>
        <w:name w:val="6BA6DA79E7C54B6DAEA6C0DFFBA3B9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EE63B4D-5AED-4031-9ACF-BB141D1EE70F}"/>
      </w:docPartPr>
      <w:docPartBody>
        <w:p w:rsidR="00EE137F" w:rsidRDefault="00BB75EF" w:rsidP="00BB75EF">
          <w:pPr>
            <w:pStyle w:val="6BA6DA79E7C54B6DAEA6C0DFFBA3B92C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8B5EC3BFE371497F91BECDDBB635C12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991C662-F235-4D7B-A9C4-FC9AAEFD5C72}"/>
      </w:docPartPr>
      <w:docPartBody>
        <w:p w:rsidR="00EE137F" w:rsidRDefault="00BB75EF" w:rsidP="00BB75EF">
          <w:pPr>
            <w:pStyle w:val="8B5EC3BFE371497F91BECDDBB635C122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DD2049E0AA6C4C45AB1EF703714225D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A38E671-52BC-4F9A-BA53-AA17FFF2EDC8}"/>
      </w:docPartPr>
      <w:docPartBody>
        <w:p w:rsidR="00EE137F" w:rsidRDefault="00BB75EF" w:rsidP="00BB75EF">
          <w:pPr>
            <w:pStyle w:val="DD2049E0AA6C4C45AB1EF703714225DE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10FF96E7A3CA452DAAEAEC6F9CB5FD1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7FCBC626-9BEF-43A2-84AE-384186EED232}"/>
      </w:docPartPr>
      <w:docPartBody>
        <w:p w:rsidR="00EE137F" w:rsidRDefault="00BB75EF" w:rsidP="00BB75EF">
          <w:pPr>
            <w:pStyle w:val="10FF96E7A3CA452DAAEAEC6F9CB5FD1A"/>
          </w:pPr>
          <w:r w:rsidRPr="00B17321">
            <w:rPr>
              <w:rStyle w:val="PlaceholderText"/>
            </w:rPr>
            <w:t>Escolher um item.</w:t>
          </w:r>
        </w:p>
      </w:docPartBody>
    </w:docPart>
    <w:docPart>
      <w:docPartPr>
        <w:name w:val="737D738C5FCE4D33AA944D6FCDBAEC0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D466B93-CC06-4EE6-ADBF-4F614F445A7E}"/>
      </w:docPartPr>
      <w:docPartBody>
        <w:p w:rsidR="00EE137F" w:rsidRDefault="00BB75EF" w:rsidP="00BB75EF">
          <w:pPr>
            <w:pStyle w:val="737D738C5FCE4D33AA944D6FCDBAEC0A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7CA0E505DAD245CABC8EC2A84B681D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5C4681-E153-4CF4-9FFD-F1872F3CA08B}"/>
      </w:docPartPr>
      <w:docPartBody>
        <w:p w:rsidR="00EE137F" w:rsidRDefault="00BB75EF" w:rsidP="00BB75EF">
          <w:pPr>
            <w:pStyle w:val="7CA0E505DAD245CABC8EC2A84B681D59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5B3998DCCCC143469B9FF6E876045838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79D04EE-C94B-4254-874F-D27714DDEF69}"/>
      </w:docPartPr>
      <w:docPartBody>
        <w:p w:rsidR="00EE137F" w:rsidRDefault="00BB75EF" w:rsidP="00BB75EF">
          <w:pPr>
            <w:pStyle w:val="5B3998DCCCC143469B9FF6E876045838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60A2FBE86AFF4ACC9871F378AE391A7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173F2E1-5ADF-4127-9635-BF5C9244A3A9}"/>
      </w:docPartPr>
      <w:docPartBody>
        <w:p w:rsidR="00EE137F" w:rsidRDefault="00BB75EF" w:rsidP="00BB75EF">
          <w:pPr>
            <w:pStyle w:val="60A2FBE86AFF4ACC9871F378AE391A70"/>
          </w:pPr>
          <w:r w:rsidRPr="00B17321">
            <w:rPr>
              <w:rStyle w:val="PlaceholderText"/>
            </w:rPr>
            <w:t>Escolher um item.</w:t>
          </w:r>
        </w:p>
      </w:docPartBody>
    </w:docPart>
    <w:docPart>
      <w:docPartPr>
        <w:name w:val="B75684BF14234C9EBB322AEC210CFA1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1E35B1F-247A-4B96-AB81-BAA3E6C23864}"/>
      </w:docPartPr>
      <w:docPartBody>
        <w:p w:rsidR="00EE137F" w:rsidRDefault="00BB75EF" w:rsidP="00BB75EF">
          <w:pPr>
            <w:pStyle w:val="B75684BF14234C9EBB322AEC210CFA1C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8A6D54A23A0447849EEFEE0185209A5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39ACDC0-39F7-406F-925F-6CD58B5A984C}"/>
      </w:docPartPr>
      <w:docPartBody>
        <w:p w:rsidR="00EE137F" w:rsidRDefault="00BB75EF" w:rsidP="00BB75EF">
          <w:pPr>
            <w:pStyle w:val="8A6D54A23A0447849EEFEE0185209A52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C2EB1B3AC70A4E789C1462C2AD7FDF4E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3743173-01EC-41C4-914C-B6CFBE0AC752}"/>
      </w:docPartPr>
      <w:docPartBody>
        <w:p w:rsidR="00EE137F" w:rsidRDefault="00BB75EF" w:rsidP="00BB75EF">
          <w:pPr>
            <w:pStyle w:val="C2EB1B3AC70A4E789C1462C2AD7FDF4E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7DA6A326A3DA45EAA9CD593BD72892F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E29B446-85A9-4BC5-AE2F-99A4342192F6}"/>
      </w:docPartPr>
      <w:docPartBody>
        <w:p w:rsidR="00EE137F" w:rsidRDefault="00BB75EF" w:rsidP="00BB75EF">
          <w:pPr>
            <w:pStyle w:val="7DA6A326A3DA45EAA9CD593BD72892F0"/>
          </w:pPr>
          <w:r w:rsidRPr="00B17321">
            <w:rPr>
              <w:rStyle w:val="PlaceholderText"/>
            </w:rPr>
            <w:t>Escolher um item.</w:t>
          </w:r>
        </w:p>
      </w:docPartBody>
    </w:docPart>
    <w:docPart>
      <w:docPartPr>
        <w:name w:val="0461AD7D89984698AB043F7ED8928DB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A6F2927-0D86-4345-A6E6-C39803E0EA2B}"/>
      </w:docPartPr>
      <w:docPartBody>
        <w:p w:rsidR="00EE137F" w:rsidRDefault="00BB75EF" w:rsidP="00BB75EF">
          <w:pPr>
            <w:pStyle w:val="0461AD7D89984698AB043F7ED8928DBF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E520AA07660549E6A9D9C57AAC9FDDD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B3FADC8-E6CE-42E8-BD17-1A07AFC6E9D7}"/>
      </w:docPartPr>
      <w:docPartBody>
        <w:p w:rsidR="00EE137F" w:rsidRDefault="00BB75EF" w:rsidP="00BB75EF">
          <w:pPr>
            <w:pStyle w:val="E520AA07660549E6A9D9C57AAC9FDDD6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1C69DA0E58254F6EAC15BBDBEC6960A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D5D0929-BAF0-4486-AC54-E7AF67B3DF7F}"/>
      </w:docPartPr>
      <w:docPartBody>
        <w:p w:rsidR="00EE137F" w:rsidRDefault="00BB75EF" w:rsidP="00BB75EF">
          <w:pPr>
            <w:pStyle w:val="1C69DA0E58254F6EAC15BBDBEC6960A5"/>
          </w:pPr>
          <w:r w:rsidRPr="00B17321">
            <w:rPr>
              <w:rStyle w:val="PlaceholderText"/>
            </w:rPr>
            <w:t>Escolher um item.</w:t>
          </w:r>
        </w:p>
      </w:docPartBody>
    </w:docPart>
    <w:docPart>
      <w:docPartPr>
        <w:name w:val="0B401FFA711743D2B07CB25A1541282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D2689F30-5024-4E02-A3DD-D0B826CCACF0}"/>
      </w:docPartPr>
      <w:docPartBody>
        <w:p w:rsidR="00EE137F" w:rsidRDefault="00BB75EF" w:rsidP="00BB75EF">
          <w:pPr>
            <w:pStyle w:val="0B401FFA711743D2B07CB25A1541282C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899FD6D982ED4F079E65EC2C30AC34F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B0E459F-1D0A-49A3-9EA0-9BCED9703BED}"/>
      </w:docPartPr>
      <w:docPartBody>
        <w:p w:rsidR="00EE137F" w:rsidRDefault="00BB75EF" w:rsidP="00BB75EF">
          <w:pPr>
            <w:pStyle w:val="899FD6D982ED4F079E65EC2C30AC34F3"/>
          </w:pPr>
          <w:r w:rsidRPr="0059677C">
            <w:rPr>
              <w:rStyle w:val="PlaceholderText"/>
            </w:rPr>
            <w:t>Escolher um item.</w:t>
          </w:r>
        </w:p>
      </w:docPartBody>
    </w:docPart>
    <w:docPart>
      <w:docPartPr>
        <w:name w:val="801DE19DA76F461389233D0C9299A92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B04D70A-26E2-4C05-8B25-19F6C89C2F09}"/>
      </w:docPartPr>
      <w:docPartBody>
        <w:p w:rsidR="00EE137F" w:rsidRDefault="00BB75EF" w:rsidP="00BB75EF">
          <w:pPr>
            <w:pStyle w:val="801DE19DA76F461389233D0C9299A927"/>
          </w:pPr>
          <w:r w:rsidRPr="00B17321">
            <w:rPr>
              <w:rStyle w:val="PlaceholderText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75EF"/>
    <w:rsid w:val="001D03BD"/>
    <w:rsid w:val="00567EC5"/>
    <w:rsid w:val="005A6F85"/>
    <w:rsid w:val="006B6DA7"/>
    <w:rsid w:val="00BB75EF"/>
    <w:rsid w:val="00EE1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BR" w:eastAsia="pt-B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BB75EF"/>
    <w:rPr>
      <w:color w:val="808080"/>
    </w:rPr>
  </w:style>
  <w:style w:type="paragraph" w:customStyle="1" w:styleId="E7170EBE31A244ADB697046A79FCB9A3">
    <w:name w:val="E7170EBE31A244ADB697046A79FCB9A3"/>
    <w:rsid w:val="00BB75EF"/>
  </w:style>
  <w:style w:type="paragraph" w:customStyle="1" w:styleId="6084B7007F9B42AEAACA2DCA25CFAD8F">
    <w:name w:val="6084B7007F9B42AEAACA2DCA25CFAD8F"/>
    <w:rsid w:val="00BB75EF"/>
  </w:style>
  <w:style w:type="paragraph" w:customStyle="1" w:styleId="F6B375A4122045BBBD0698DE91EE3C51">
    <w:name w:val="F6B375A4122045BBBD0698DE91EE3C51"/>
    <w:rsid w:val="00BB75EF"/>
  </w:style>
  <w:style w:type="paragraph" w:customStyle="1" w:styleId="6BA6DA79E7C54B6DAEA6C0DFFBA3B92C">
    <w:name w:val="6BA6DA79E7C54B6DAEA6C0DFFBA3B92C"/>
    <w:rsid w:val="00BB75EF"/>
  </w:style>
  <w:style w:type="paragraph" w:customStyle="1" w:styleId="8B5EC3BFE371497F91BECDDBB635C122">
    <w:name w:val="8B5EC3BFE371497F91BECDDBB635C122"/>
    <w:rsid w:val="00BB75EF"/>
  </w:style>
  <w:style w:type="paragraph" w:customStyle="1" w:styleId="DD2049E0AA6C4C45AB1EF703714225DE">
    <w:name w:val="DD2049E0AA6C4C45AB1EF703714225DE"/>
    <w:rsid w:val="00BB75EF"/>
  </w:style>
  <w:style w:type="paragraph" w:customStyle="1" w:styleId="10FF96E7A3CA452DAAEAEC6F9CB5FD1A">
    <w:name w:val="10FF96E7A3CA452DAAEAEC6F9CB5FD1A"/>
    <w:rsid w:val="00BB75EF"/>
  </w:style>
  <w:style w:type="paragraph" w:customStyle="1" w:styleId="737D738C5FCE4D33AA944D6FCDBAEC0A">
    <w:name w:val="737D738C5FCE4D33AA944D6FCDBAEC0A"/>
    <w:rsid w:val="00BB75EF"/>
  </w:style>
  <w:style w:type="paragraph" w:customStyle="1" w:styleId="7CA0E505DAD245CABC8EC2A84B681D59">
    <w:name w:val="7CA0E505DAD245CABC8EC2A84B681D59"/>
    <w:rsid w:val="00BB75EF"/>
  </w:style>
  <w:style w:type="paragraph" w:customStyle="1" w:styleId="5B3998DCCCC143469B9FF6E876045838">
    <w:name w:val="5B3998DCCCC143469B9FF6E876045838"/>
    <w:rsid w:val="00BB75EF"/>
  </w:style>
  <w:style w:type="paragraph" w:customStyle="1" w:styleId="60A2FBE86AFF4ACC9871F378AE391A70">
    <w:name w:val="60A2FBE86AFF4ACC9871F378AE391A70"/>
    <w:rsid w:val="00BB75EF"/>
  </w:style>
  <w:style w:type="paragraph" w:customStyle="1" w:styleId="B75684BF14234C9EBB322AEC210CFA1C">
    <w:name w:val="B75684BF14234C9EBB322AEC210CFA1C"/>
    <w:rsid w:val="00BB75EF"/>
  </w:style>
  <w:style w:type="paragraph" w:customStyle="1" w:styleId="8A6D54A23A0447849EEFEE0185209A52">
    <w:name w:val="8A6D54A23A0447849EEFEE0185209A52"/>
    <w:rsid w:val="00BB75EF"/>
  </w:style>
  <w:style w:type="paragraph" w:customStyle="1" w:styleId="C2EB1B3AC70A4E789C1462C2AD7FDF4E">
    <w:name w:val="C2EB1B3AC70A4E789C1462C2AD7FDF4E"/>
    <w:rsid w:val="00BB75EF"/>
  </w:style>
  <w:style w:type="paragraph" w:customStyle="1" w:styleId="7DA6A326A3DA45EAA9CD593BD72892F0">
    <w:name w:val="7DA6A326A3DA45EAA9CD593BD72892F0"/>
    <w:rsid w:val="00BB75EF"/>
  </w:style>
  <w:style w:type="paragraph" w:customStyle="1" w:styleId="0461AD7D89984698AB043F7ED8928DBF">
    <w:name w:val="0461AD7D89984698AB043F7ED8928DBF"/>
    <w:rsid w:val="00BB75EF"/>
  </w:style>
  <w:style w:type="paragraph" w:customStyle="1" w:styleId="E520AA07660549E6A9D9C57AAC9FDDD6">
    <w:name w:val="E520AA07660549E6A9D9C57AAC9FDDD6"/>
    <w:rsid w:val="00BB75EF"/>
  </w:style>
  <w:style w:type="paragraph" w:customStyle="1" w:styleId="1C69DA0E58254F6EAC15BBDBEC6960A5">
    <w:name w:val="1C69DA0E58254F6EAC15BBDBEC6960A5"/>
    <w:rsid w:val="00BB75EF"/>
  </w:style>
  <w:style w:type="paragraph" w:customStyle="1" w:styleId="0B401FFA711743D2B07CB25A1541282C">
    <w:name w:val="0B401FFA711743D2B07CB25A1541282C"/>
    <w:rsid w:val="00BB75EF"/>
  </w:style>
  <w:style w:type="paragraph" w:customStyle="1" w:styleId="899FD6D982ED4F079E65EC2C30AC34F3">
    <w:name w:val="899FD6D982ED4F079E65EC2C30AC34F3"/>
    <w:rsid w:val="00BB75EF"/>
  </w:style>
  <w:style w:type="paragraph" w:customStyle="1" w:styleId="801DE19DA76F461389233D0C9299A927">
    <w:name w:val="801DE19DA76F461389233D0C9299A927"/>
    <w:rsid w:val="00BB75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gTRxQsub79pI1/U/GmPuwcKCgw==">CgMxLjA4AHIhMVU2U1lWOW1UOXNhUF84XzBJNjRlVDJkM2JDZHZyTVB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286</Words>
  <Characters>6948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a</dc:creator>
  <cp:lastModifiedBy>Milene Codolo</cp:lastModifiedBy>
  <cp:revision>9</cp:revision>
  <dcterms:created xsi:type="dcterms:W3CDTF">2023-06-05T16:37:00Z</dcterms:created>
  <dcterms:modified xsi:type="dcterms:W3CDTF">2023-09-12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8f4f04b57309e42b15170ffdc845fe5b830591a9cd13250a6444741401c236</vt:lpwstr>
  </property>
</Properties>
</file>